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CC207" w14:textId="77777777" w:rsidR="00E16D95" w:rsidRDefault="006B1CA5">
      <w:pPr>
        <w:tabs>
          <w:tab w:val="left" w:pos="3119"/>
        </w:tabs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14D581" wp14:editId="264F9819">
                <wp:simplePos x="0" y="0"/>
                <wp:positionH relativeFrom="column">
                  <wp:posOffset>6546215</wp:posOffset>
                </wp:positionH>
                <wp:positionV relativeFrom="paragraph">
                  <wp:posOffset>85725</wp:posOffset>
                </wp:positionV>
                <wp:extent cx="3086100" cy="635000"/>
                <wp:effectExtent l="0" t="0" r="19050" b="12700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07763" dir="81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D49AB40" w14:textId="77777777" w:rsidR="00133FAA" w:rsidRDefault="00F665DF" w:rsidP="00133FAA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  <w:t xml:space="preserve">                  </w:t>
                            </w:r>
                            <w:r w:rsidR="00133FAA"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  <w:t>Coordonator program,</w:t>
                            </w:r>
                          </w:p>
                          <w:p w14:paraId="3E3BA5E5" w14:textId="22DE452B" w:rsidR="00674A52" w:rsidRPr="00A95769" w:rsidRDefault="00DF50E8" w:rsidP="00DF50E8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  <w:t>Conf</w:t>
                            </w:r>
                            <w:r w:rsidR="00674A52" w:rsidRPr="00A95769"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  <w:t xml:space="preserve">.dr.ing.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  <w:t>Olivia NEGOIȚ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14D581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15.45pt;margin-top:6.75pt;width:243pt;height:5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" strokecolor="white">
                <v:shadow opacity=".5" offset="-6pt,6pt"/>
                <v:textbox>
                  <w:txbxContent>
                    <w:p w14:paraId="6D49AB40" w14:textId="77777777" w:rsidR="00133FAA" w:rsidRDefault="00F665DF" w:rsidP="00133FAA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  <w:lang w:val="ro-RO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o-RO"/>
                        </w:rPr>
                        <w:t xml:space="preserve">                  </w:t>
                      </w:r>
                      <w:r w:rsidR="00133FAA">
                        <w:rPr>
                          <w:b/>
                          <w:sz w:val="24"/>
                          <w:szCs w:val="24"/>
                          <w:lang w:val="ro-RO"/>
                        </w:rPr>
                        <w:t>Coordonator program,</w:t>
                      </w:r>
                    </w:p>
                    <w:p w14:paraId="3E3BA5E5" w14:textId="22DE452B" w:rsidR="00674A52" w:rsidRPr="00A95769" w:rsidRDefault="00DF50E8" w:rsidP="00DF50E8">
                      <w:pPr>
                        <w:jc w:val="center"/>
                        <w:rPr>
                          <w:b/>
                          <w:sz w:val="24"/>
                          <w:szCs w:val="24"/>
                          <w:lang w:val="ro-RO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o-RO"/>
                        </w:rPr>
                        <w:t>Conf</w:t>
                      </w:r>
                      <w:r w:rsidR="00674A52" w:rsidRPr="00A95769">
                        <w:rPr>
                          <w:b/>
                          <w:sz w:val="24"/>
                          <w:szCs w:val="24"/>
                          <w:lang w:val="ro-RO"/>
                        </w:rPr>
                        <w:t xml:space="preserve">.dr.ing. </w:t>
                      </w:r>
                      <w:r>
                        <w:rPr>
                          <w:b/>
                          <w:sz w:val="24"/>
                          <w:szCs w:val="24"/>
                          <w:lang w:val="ro-RO"/>
                        </w:rPr>
                        <w:t>Olivia NEGOIȚĂ</w:t>
                      </w:r>
                    </w:p>
                  </w:txbxContent>
                </v:textbox>
              </v:shape>
            </w:pict>
          </mc:Fallback>
        </mc:AlternateContent>
      </w:r>
    </w:p>
    <w:p w14:paraId="50BC4867" w14:textId="77777777" w:rsidR="000844B2" w:rsidRDefault="000844B2" w:rsidP="00533F2F">
      <w:pPr>
        <w:tabs>
          <w:tab w:val="left" w:pos="3119"/>
        </w:tabs>
        <w:rPr>
          <w:b/>
          <w:lang w:val="pt-BR"/>
        </w:rPr>
      </w:pPr>
      <w:r>
        <w:rPr>
          <w:b/>
          <w:lang w:val="pt-BR"/>
        </w:rPr>
        <w:t>FACULTATEA DE ANTREPRENORIAT, INGINERIA SI MANAGEMENTUL AFACERILOR</w:t>
      </w:r>
    </w:p>
    <w:p w14:paraId="62328AA8" w14:textId="77777777" w:rsidR="00F44427" w:rsidRPr="008F58E7" w:rsidRDefault="00F066F8" w:rsidP="00533F2F">
      <w:pPr>
        <w:tabs>
          <w:tab w:val="left" w:pos="3119"/>
        </w:tabs>
        <w:rPr>
          <w:b/>
          <w:lang w:val="pt-BR"/>
        </w:rPr>
      </w:pPr>
      <w:r w:rsidRPr="008F58E7">
        <w:rPr>
          <w:b/>
          <w:lang w:val="pt-BR"/>
        </w:rPr>
        <w:t>DEPAR</w:t>
      </w:r>
      <w:r w:rsidR="00F44427" w:rsidRPr="008F58E7">
        <w:rPr>
          <w:b/>
          <w:lang w:val="pt-BR"/>
        </w:rPr>
        <w:t>T</w:t>
      </w:r>
      <w:r w:rsidRPr="008F58E7">
        <w:rPr>
          <w:b/>
          <w:lang w:val="pt-BR"/>
        </w:rPr>
        <w:t>A</w:t>
      </w:r>
      <w:r w:rsidR="00F44427" w:rsidRPr="008F58E7">
        <w:rPr>
          <w:b/>
          <w:lang w:val="pt-BR"/>
        </w:rPr>
        <w:t xml:space="preserve">MENTUL </w:t>
      </w:r>
      <w:r w:rsidR="00F665DF">
        <w:rPr>
          <w:b/>
          <w:lang w:val="pt-BR"/>
        </w:rPr>
        <w:t>DE ANTREPRENORIAT ŞI MANAGEMENT</w:t>
      </w:r>
    </w:p>
    <w:p w14:paraId="47FE36CF" w14:textId="006D199D" w:rsidR="00133FAA" w:rsidRDefault="00C76832" w:rsidP="00A22BAE">
      <w:pPr>
        <w:tabs>
          <w:tab w:val="left" w:pos="3119"/>
        </w:tabs>
        <w:rPr>
          <w:lang w:val="pt-BR"/>
        </w:rPr>
      </w:pPr>
      <w:r w:rsidRPr="000844B2">
        <w:rPr>
          <w:b/>
          <w:lang w:val="pt-BR"/>
        </w:rPr>
        <w:t>P</w:t>
      </w:r>
      <w:r w:rsidR="000844B2" w:rsidRPr="000844B2">
        <w:rPr>
          <w:b/>
          <w:lang w:val="pt-BR"/>
        </w:rPr>
        <w:t>ROGRAMUL DE MASTER</w:t>
      </w:r>
      <w:r w:rsidR="00F44427" w:rsidRPr="000844B2">
        <w:rPr>
          <w:b/>
          <w:lang w:val="pt-BR"/>
        </w:rPr>
        <w:t>:</w:t>
      </w:r>
      <w:r w:rsidR="000102B0" w:rsidRPr="003F7BD0">
        <w:rPr>
          <w:b/>
          <w:sz w:val="24"/>
          <w:szCs w:val="24"/>
          <w:lang w:val="pt-BR"/>
        </w:rPr>
        <w:t xml:space="preserve">  </w:t>
      </w:r>
      <w:r w:rsidR="00883FF5">
        <w:rPr>
          <w:b/>
          <w:sz w:val="24"/>
          <w:szCs w:val="24"/>
          <w:lang w:val="pt-BR"/>
        </w:rPr>
        <w:t xml:space="preserve">Antreprenoriat, </w:t>
      </w:r>
      <w:r w:rsidR="001F1167">
        <w:rPr>
          <w:b/>
          <w:sz w:val="24"/>
          <w:szCs w:val="24"/>
          <w:lang w:val="pt-BR"/>
        </w:rPr>
        <w:t>Managementul şi Ingineria Afacerii</w:t>
      </w:r>
      <w:r w:rsidR="00241EC7">
        <w:rPr>
          <w:b/>
          <w:sz w:val="24"/>
          <w:szCs w:val="24"/>
          <w:lang w:val="pt-BR"/>
        </w:rPr>
        <w:t xml:space="preserve"> </w:t>
      </w:r>
      <w:r w:rsidR="00241EC7" w:rsidRPr="00F34706">
        <w:rPr>
          <w:b/>
          <w:sz w:val="24"/>
          <w:szCs w:val="24"/>
          <w:shd w:val="clear" w:color="auto" w:fill="FFE599"/>
          <w:lang w:val="pt-BR"/>
        </w:rPr>
        <w:t>(AMIA)</w:t>
      </w:r>
      <w:r w:rsidR="00A45B58" w:rsidRPr="003F7BD0">
        <w:rPr>
          <w:sz w:val="24"/>
          <w:szCs w:val="24"/>
          <w:lang w:val="pt-BR"/>
        </w:rPr>
        <w:tab/>
      </w:r>
      <w:r w:rsidR="00A45B58" w:rsidRPr="003F7BD0">
        <w:rPr>
          <w:sz w:val="24"/>
          <w:szCs w:val="24"/>
          <w:lang w:val="pt-BR"/>
        </w:rPr>
        <w:tab/>
      </w:r>
      <w:r w:rsidR="00A45B58" w:rsidRPr="003F7BD0">
        <w:rPr>
          <w:sz w:val="24"/>
          <w:szCs w:val="24"/>
          <w:lang w:val="pt-BR"/>
        </w:rPr>
        <w:tab/>
      </w:r>
      <w:r w:rsidR="00A45B58" w:rsidRPr="003F7BD0">
        <w:rPr>
          <w:sz w:val="24"/>
          <w:szCs w:val="24"/>
          <w:lang w:val="pt-BR"/>
        </w:rPr>
        <w:tab/>
      </w:r>
      <w:r w:rsidR="00A45B58" w:rsidRPr="003F7BD0">
        <w:rPr>
          <w:sz w:val="24"/>
          <w:szCs w:val="24"/>
          <w:lang w:val="pt-BR"/>
        </w:rPr>
        <w:tab/>
      </w:r>
      <w:r w:rsidR="00A45B58" w:rsidRPr="003F7BD0">
        <w:rPr>
          <w:sz w:val="24"/>
          <w:szCs w:val="24"/>
          <w:lang w:val="pt-BR"/>
        </w:rPr>
        <w:tab/>
      </w:r>
      <w:r w:rsidR="00A45B58" w:rsidRPr="003F7BD0">
        <w:rPr>
          <w:sz w:val="24"/>
          <w:szCs w:val="24"/>
          <w:lang w:val="pt-BR"/>
        </w:rPr>
        <w:tab/>
      </w:r>
      <w:r w:rsidR="00A22BAE">
        <w:rPr>
          <w:lang w:val="pt-BR"/>
        </w:rPr>
        <w:tab/>
      </w:r>
      <w:r w:rsidR="00A22BAE">
        <w:rPr>
          <w:lang w:val="pt-BR"/>
        </w:rPr>
        <w:tab/>
      </w:r>
      <w:r w:rsidR="00A22BAE">
        <w:rPr>
          <w:lang w:val="pt-BR"/>
        </w:rPr>
        <w:tab/>
      </w:r>
    </w:p>
    <w:p w14:paraId="7E896CA0" w14:textId="77777777" w:rsidR="00133FAA" w:rsidRDefault="00133FAA">
      <w:pPr>
        <w:pStyle w:val="Heading4"/>
        <w:rPr>
          <w:lang w:val="pt-BR"/>
        </w:rPr>
      </w:pPr>
    </w:p>
    <w:p w14:paraId="791936A0" w14:textId="77777777" w:rsidR="00A45B58" w:rsidRPr="00A22BAE" w:rsidRDefault="00A45B58">
      <w:pPr>
        <w:pStyle w:val="Heading4"/>
        <w:rPr>
          <w:sz w:val="24"/>
          <w:szCs w:val="24"/>
          <w:lang w:val="pt-BR"/>
        </w:rPr>
      </w:pPr>
      <w:r w:rsidRPr="00A22BAE">
        <w:rPr>
          <w:sz w:val="24"/>
          <w:szCs w:val="24"/>
          <w:lang w:val="pt-BR"/>
        </w:rPr>
        <w:t>PROGRAMUL ACTIVITĂŢILOR</w:t>
      </w:r>
    </w:p>
    <w:p w14:paraId="6D84C055" w14:textId="73958E41" w:rsidR="00A45B58" w:rsidRPr="00A22BAE" w:rsidRDefault="00B54EEE" w:rsidP="00F34706">
      <w:pPr>
        <w:shd w:val="clear" w:color="auto" w:fill="FFE599"/>
        <w:jc w:val="center"/>
        <w:rPr>
          <w:sz w:val="24"/>
          <w:szCs w:val="24"/>
          <w:lang w:val="ro-RO"/>
        </w:rPr>
      </w:pPr>
      <w:r w:rsidRPr="00F34706">
        <w:rPr>
          <w:b/>
          <w:sz w:val="24"/>
          <w:szCs w:val="24"/>
          <w:lang w:val="pt-BR"/>
        </w:rPr>
        <w:t>Anul</w:t>
      </w:r>
      <w:r w:rsidR="00674A52" w:rsidRPr="00F34706">
        <w:rPr>
          <w:b/>
          <w:sz w:val="24"/>
          <w:szCs w:val="24"/>
          <w:lang w:val="pt-BR"/>
        </w:rPr>
        <w:t xml:space="preserve">  </w:t>
      </w:r>
      <w:r w:rsidRPr="00F34706">
        <w:rPr>
          <w:b/>
          <w:sz w:val="24"/>
          <w:szCs w:val="24"/>
          <w:lang w:val="pt-BR"/>
        </w:rPr>
        <w:t xml:space="preserve"> </w:t>
      </w:r>
      <w:r w:rsidR="008D778D" w:rsidRPr="00F34706">
        <w:rPr>
          <w:b/>
          <w:sz w:val="24"/>
          <w:szCs w:val="24"/>
          <w:lang w:val="pt-BR"/>
        </w:rPr>
        <w:t>I</w:t>
      </w:r>
      <w:r w:rsidRPr="00F34706">
        <w:rPr>
          <w:b/>
          <w:sz w:val="24"/>
          <w:szCs w:val="24"/>
          <w:lang w:val="pt-BR"/>
        </w:rPr>
        <w:t xml:space="preserve">   semestrul </w:t>
      </w:r>
      <w:r w:rsidR="00674A52" w:rsidRPr="00F34706">
        <w:rPr>
          <w:b/>
          <w:sz w:val="24"/>
          <w:szCs w:val="24"/>
          <w:lang w:val="pt-BR"/>
        </w:rPr>
        <w:t xml:space="preserve">   </w:t>
      </w:r>
      <w:r w:rsidR="00533F2F" w:rsidRPr="00F34706">
        <w:rPr>
          <w:b/>
          <w:sz w:val="24"/>
          <w:szCs w:val="24"/>
          <w:lang w:val="pt-BR"/>
        </w:rPr>
        <w:t>I</w:t>
      </w:r>
      <w:r w:rsidR="0088100F" w:rsidRPr="00F34706">
        <w:rPr>
          <w:b/>
          <w:sz w:val="24"/>
          <w:szCs w:val="24"/>
          <w:lang w:val="pt-BR"/>
        </w:rPr>
        <w:t>I</w:t>
      </w:r>
      <w:r w:rsidR="009E046E" w:rsidRPr="00F34706">
        <w:rPr>
          <w:b/>
          <w:sz w:val="24"/>
          <w:szCs w:val="24"/>
          <w:lang w:val="pt-BR"/>
        </w:rPr>
        <w:t xml:space="preserve">  / </w:t>
      </w:r>
      <w:r w:rsidR="00B63863" w:rsidRPr="00F34706">
        <w:rPr>
          <w:b/>
          <w:bCs/>
          <w:sz w:val="24"/>
          <w:szCs w:val="24"/>
          <w:lang w:val="ro-RO"/>
        </w:rPr>
        <w:t xml:space="preserve">Anul universitar  </w:t>
      </w:r>
      <w:r w:rsidR="00F34706" w:rsidRPr="00F34706">
        <w:rPr>
          <w:b/>
          <w:bCs/>
          <w:sz w:val="24"/>
          <w:szCs w:val="24"/>
          <w:lang w:val="ro-RO"/>
        </w:rPr>
        <w:t>2023 – 2024</w:t>
      </w:r>
    </w:p>
    <w:p w14:paraId="18D375D1" w14:textId="54B15106" w:rsidR="00A45B58" w:rsidRPr="00B30E4A" w:rsidRDefault="00A45B58">
      <w:pPr>
        <w:tabs>
          <w:tab w:val="left" w:pos="3119"/>
        </w:tabs>
        <w:rPr>
          <w:sz w:val="16"/>
          <w:szCs w:val="16"/>
          <w:lang w:val="ro-RO"/>
        </w:rPr>
      </w:pPr>
    </w:p>
    <w:tbl>
      <w:tblPr>
        <w:tblW w:w="0" w:type="auto"/>
        <w:tblInd w:w="-17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2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7"/>
        <w:gridCol w:w="970"/>
        <w:gridCol w:w="970"/>
        <w:gridCol w:w="970"/>
        <w:gridCol w:w="970"/>
        <w:gridCol w:w="970"/>
        <w:gridCol w:w="970"/>
        <w:gridCol w:w="970"/>
        <w:gridCol w:w="970"/>
        <w:gridCol w:w="970"/>
        <w:gridCol w:w="970"/>
        <w:gridCol w:w="970"/>
        <w:gridCol w:w="970"/>
        <w:gridCol w:w="970"/>
        <w:gridCol w:w="970"/>
      </w:tblGrid>
      <w:tr w:rsidR="00F34706" w:rsidRPr="00E3327E" w14:paraId="70F79219" w14:textId="77777777" w:rsidTr="00F34706">
        <w:trPr>
          <w:trHeight w:val="306"/>
        </w:trPr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/>
          </w:tcPr>
          <w:p w14:paraId="035B8D00" w14:textId="6ED5F602" w:rsidR="00F34706" w:rsidRPr="00322247" w:rsidRDefault="00F34706" w:rsidP="00F34706">
            <w:pPr>
              <w:tabs>
                <w:tab w:val="left" w:pos="3119"/>
              </w:tabs>
              <w:rPr>
                <w:sz w:val="18"/>
                <w:lang w:val="en-GB"/>
              </w:rPr>
            </w:pPr>
            <w:r w:rsidRPr="00E3327E">
              <w:rPr>
                <w:sz w:val="18"/>
                <w:lang w:val="ro-RO"/>
              </w:rPr>
              <w:t>Nr. săptămân</w:t>
            </w:r>
            <w:r>
              <w:rPr>
                <w:sz w:val="18"/>
                <w:lang w:val="en-GB"/>
              </w:rPr>
              <w:t>ă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A3CE3B5" w14:textId="2BA2208F" w:rsidR="00F34706" w:rsidRPr="009F3003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3CF88520" w14:textId="611F8189" w:rsidR="00F34706" w:rsidRPr="009F3003" w:rsidRDefault="00F34706" w:rsidP="00F34706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517E575" w14:textId="30D9D35C" w:rsidR="00F34706" w:rsidRPr="009F3003" w:rsidRDefault="00F34706" w:rsidP="00F34706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3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0CA8243" w14:textId="7C8AEEA3" w:rsidR="00F34706" w:rsidRPr="009F3003" w:rsidRDefault="00F34706" w:rsidP="00F34706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3F40621" w14:textId="6F1C3ABE" w:rsidR="00F34706" w:rsidRPr="009F3003" w:rsidRDefault="00F34706" w:rsidP="00F34706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5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39BE5E6" w14:textId="7740EE0B" w:rsidR="00F34706" w:rsidRPr="009F3003" w:rsidRDefault="00F34706" w:rsidP="00F34706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6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ECF6E16" w14:textId="3F348847" w:rsidR="00F34706" w:rsidRPr="009F3003" w:rsidRDefault="00F34706" w:rsidP="00F34706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7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6BF3169" w14:textId="5018E711" w:rsidR="00F34706" w:rsidRPr="009F3003" w:rsidRDefault="00F34706" w:rsidP="00F34706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8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FD766CD" w14:textId="57943B9E" w:rsidR="00F34706" w:rsidRPr="009F3003" w:rsidRDefault="00F34706" w:rsidP="00F34706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9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58FC8A1" w14:textId="1AB27B35" w:rsidR="00F34706" w:rsidRPr="009F3003" w:rsidRDefault="00F34706" w:rsidP="00F34706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0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810693B" w14:textId="0298B71C" w:rsidR="00F34706" w:rsidRPr="009F3003" w:rsidRDefault="00F34706" w:rsidP="00F34706">
            <w:pPr>
              <w:tabs>
                <w:tab w:val="left" w:pos="3119"/>
              </w:tabs>
              <w:ind w:left="360"/>
              <w:jc w:val="center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8A1E4BC" w14:textId="42E52204" w:rsidR="00F34706" w:rsidRPr="009F3003" w:rsidRDefault="00F34706" w:rsidP="00F34706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5D0D424" w14:textId="7B876DFE" w:rsidR="00F34706" w:rsidRPr="009F3003" w:rsidRDefault="00F34706" w:rsidP="00F34706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3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7674CBC" w14:textId="5D12FC7B" w:rsidR="00F34706" w:rsidRPr="009F3003" w:rsidRDefault="00F34706" w:rsidP="00F34706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CB627F">
              <w:rPr>
                <w:rFonts w:ascii="Arial Narrow" w:eastAsia="Arial Narrow" w:hAnsi="Arial Narrow" w:cs="Arial Narrow"/>
                <w:b/>
                <w:color w:val="002060"/>
              </w:rPr>
              <w:t>14</w:t>
            </w:r>
          </w:p>
        </w:tc>
      </w:tr>
      <w:tr w:rsidR="00F34706" w:rsidRPr="00D92FD2" w14:paraId="124F58A2" w14:textId="77777777" w:rsidTr="00F34706"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/>
          </w:tcPr>
          <w:p w14:paraId="64ACC60F" w14:textId="77777777" w:rsidR="00F34706" w:rsidRPr="00FB455A" w:rsidRDefault="00F34706" w:rsidP="00F34706">
            <w:pPr>
              <w:tabs>
                <w:tab w:val="left" w:pos="3119"/>
              </w:tabs>
              <w:jc w:val="right"/>
              <w:rPr>
                <w:b/>
                <w:bCs/>
                <w:szCs w:val="16"/>
                <w:lang w:val="ro-RO"/>
              </w:rPr>
            </w:pPr>
            <w:r w:rsidRPr="00FB455A">
              <w:rPr>
                <w:b/>
                <w:bCs/>
                <w:noProof/>
                <w:szCs w:val="16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68AAF94" wp14:editId="02ECCC35">
                      <wp:simplePos x="0" y="0"/>
                      <wp:positionH relativeFrom="column">
                        <wp:posOffset>-77817</wp:posOffset>
                      </wp:positionH>
                      <wp:positionV relativeFrom="paragraph">
                        <wp:posOffset>-9756</wp:posOffset>
                      </wp:positionV>
                      <wp:extent cx="720436" cy="290946"/>
                      <wp:effectExtent l="0" t="0" r="22860" b="33020"/>
                      <wp:wrapNone/>
                      <wp:docPr id="3" name="Lin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720436" cy="290946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0AB46E" id="Line 24" o:spid="_x0000_s1026" style="position:absolute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15pt,-.75pt" to="50.6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"/>
                  </w:pict>
                </mc:Fallback>
              </mc:AlternateContent>
            </w:r>
            <w:r w:rsidRPr="00FB455A">
              <w:rPr>
                <w:b/>
                <w:bCs/>
                <w:szCs w:val="16"/>
                <w:lang w:val="ro-RO"/>
              </w:rPr>
              <w:t xml:space="preserve">Data </w:t>
            </w:r>
          </w:p>
          <w:p w14:paraId="53372CC0" w14:textId="77777777" w:rsidR="00F34706" w:rsidRPr="00E3327E" w:rsidRDefault="00F34706" w:rsidP="00F34706">
            <w:pPr>
              <w:pStyle w:val="Heading5"/>
              <w:tabs>
                <w:tab w:val="left" w:pos="3119"/>
              </w:tabs>
              <w:ind w:left="-76"/>
            </w:pPr>
            <w:r w:rsidRPr="008F27DA">
              <w:rPr>
                <w:sz w:val="20"/>
                <w:szCs w:val="16"/>
              </w:rPr>
              <w:t>Ziua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6BCB2E5" w14:textId="364188EE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CB627F">
              <w:rPr>
                <w:rFonts w:ascii="Arial Narrow" w:hAnsi="Arial Narrow"/>
                <w:b/>
                <w:bCs/>
                <w:color w:val="002060"/>
              </w:rPr>
              <w:t>2</w:t>
            </w:r>
            <w:r>
              <w:rPr>
                <w:rFonts w:ascii="Arial Narrow" w:hAnsi="Arial Narrow"/>
                <w:b/>
                <w:bCs/>
                <w:color w:val="002060"/>
              </w:rPr>
              <w:t>6</w:t>
            </w:r>
            <w:r w:rsidRPr="00CB627F">
              <w:rPr>
                <w:rFonts w:ascii="Arial Narrow" w:hAnsi="Arial Narrow"/>
                <w:b/>
                <w:bCs/>
                <w:color w:val="002060"/>
              </w:rPr>
              <w:t>.02-0</w:t>
            </w:r>
            <w:r>
              <w:rPr>
                <w:rFonts w:ascii="Arial Narrow" w:hAnsi="Arial Narrow"/>
                <w:b/>
                <w:bCs/>
                <w:color w:val="002060"/>
              </w:rPr>
              <w:t>1</w:t>
            </w:r>
            <w:r w:rsidRPr="00CB627F">
              <w:rPr>
                <w:rFonts w:ascii="Arial Narrow" w:hAnsi="Arial Narrow"/>
                <w:b/>
                <w:bCs/>
                <w:color w:val="002060"/>
              </w:rPr>
              <w:t>.03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1027B94F" w14:textId="210F8473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04</w:t>
            </w:r>
            <w:r w:rsidRPr="00D92EC5">
              <w:rPr>
                <w:rFonts w:ascii="Arial Narrow" w:hAnsi="Arial Narrow"/>
                <w:b/>
                <w:bCs/>
              </w:rPr>
              <w:t>.03</w:t>
            </w:r>
            <w:r>
              <w:rPr>
                <w:rFonts w:ascii="Arial Narrow" w:hAnsi="Arial Narrow"/>
                <w:b/>
                <w:bCs/>
              </w:rPr>
              <w:t xml:space="preserve"> - 08</w:t>
            </w:r>
            <w:r w:rsidRPr="00D92EC5">
              <w:rPr>
                <w:rFonts w:ascii="Arial Narrow" w:hAnsi="Arial Narrow"/>
                <w:b/>
                <w:bCs/>
              </w:rPr>
              <w:t>.03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5EFCD56D" w14:textId="4FA7FD08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1</w:t>
            </w:r>
            <w:r>
              <w:rPr>
                <w:rFonts w:ascii="Arial Narrow" w:hAnsi="Arial Narrow"/>
                <w:b/>
                <w:bCs/>
              </w:rPr>
              <w:t>1</w:t>
            </w:r>
            <w:r w:rsidRPr="00D92EC5">
              <w:rPr>
                <w:rFonts w:ascii="Arial Narrow" w:hAnsi="Arial Narrow"/>
                <w:b/>
                <w:bCs/>
              </w:rPr>
              <w:t>.03-1</w:t>
            </w:r>
            <w:r>
              <w:rPr>
                <w:rFonts w:ascii="Arial Narrow" w:hAnsi="Arial Narrow"/>
                <w:b/>
                <w:bCs/>
              </w:rPr>
              <w:t>5</w:t>
            </w:r>
            <w:r w:rsidRPr="00D92EC5">
              <w:rPr>
                <w:rFonts w:ascii="Arial Narrow" w:hAnsi="Arial Narrow"/>
                <w:b/>
                <w:bCs/>
              </w:rPr>
              <w:t>.03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2494AC9D" w14:textId="5722446C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18</w:t>
            </w:r>
            <w:r w:rsidRPr="00D92EC5">
              <w:rPr>
                <w:rFonts w:ascii="Arial Narrow" w:hAnsi="Arial Narrow"/>
                <w:b/>
                <w:bCs/>
              </w:rPr>
              <w:t>.03-2</w:t>
            </w:r>
            <w:r>
              <w:rPr>
                <w:rFonts w:ascii="Arial Narrow" w:hAnsi="Arial Narrow"/>
                <w:b/>
                <w:bCs/>
              </w:rPr>
              <w:t>2</w:t>
            </w:r>
            <w:r w:rsidRPr="00D92EC5">
              <w:rPr>
                <w:rFonts w:ascii="Arial Narrow" w:hAnsi="Arial Narrow"/>
                <w:b/>
                <w:bCs/>
              </w:rPr>
              <w:t>.03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76AEB9BB" w14:textId="3771C38A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2</w:t>
            </w:r>
            <w:r>
              <w:rPr>
                <w:rFonts w:ascii="Arial Narrow" w:hAnsi="Arial Narrow"/>
                <w:b/>
                <w:bCs/>
              </w:rPr>
              <w:t>5</w:t>
            </w:r>
            <w:r w:rsidRPr="00D92EC5">
              <w:rPr>
                <w:rFonts w:ascii="Arial Narrow" w:hAnsi="Arial Narrow"/>
                <w:b/>
                <w:bCs/>
              </w:rPr>
              <w:t>.03-</w:t>
            </w:r>
            <w:r>
              <w:rPr>
                <w:rFonts w:ascii="Arial Narrow" w:hAnsi="Arial Narrow"/>
                <w:b/>
                <w:bCs/>
              </w:rPr>
              <w:t>29</w:t>
            </w:r>
            <w:r w:rsidRPr="00D92EC5">
              <w:rPr>
                <w:rFonts w:ascii="Arial Narrow" w:hAnsi="Arial Narrow"/>
                <w:b/>
                <w:bCs/>
              </w:rPr>
              <w:t>.0</w:t>
            </w:r>
            <w:r>
              <w:rPr>
                <w:rFonts w:ascii="Arial Narrow" w:hAnsi="Arial Narrow"/>
                <w:b/>
                <w:bCs/>
              </w:rPr>
              <w:t>3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28182BB4" w14:textId="70CA9E1D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0</w:t>
            </w:r>
            <w:r>
              <w:rPr>
                <w:rFonts w:ascii="Arial Narrow" w:hAnsi="Arial Narrow"/>
                <w:b/>
                <w:bCs/>
              </w:rPr>
              <w:t>1</w:t>
            </w:r>
            <w:r w:rsidRPr="00D92EC5">
              <w:rPr>
                <w:rFonts w:ascii="Arial Narrow" w:hAnsi="Arial Narrow"/>
                <w:b/>
                <w:bCs/>
              </w:rPr>
              <w:t>.04-0</w:t>
            </w:r>
            <w:r>
              <w:rPr>
                <w:rFonts w:ascii="Arial Narrow" w:hAnsi="Arial Narrow"/>
                <w:b/>
                <w:bCs/>
              </w:rPr>
              <w:t>5</w:t>
            </w:r>
            <w:r w:rsidRPr="00D92EC5">
              <w:rPr>
                <w:rFonts w:ascii="Arial Narrow" w:hAnsi="Arial Narrow"/>
                <w:b/>
                <w:bCs/>
              </w:rPr>
              <w:t>.0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42515A1A" w14:textId="06F25C12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08</w:t>
            </w:r>
            <w:r w:rsidRPr="00D92EC5">
              <w:rPr>
                <w:rFonts w:ascii="Arial Narrow" w:hAnsi="Arial Narrow"/>
                <w:b/>
                <w:bCs/>
              </w:rPr>
              <w:t>.04-1</w:t>
            </w:r>
            <w:r>
              <w:rPr>
                <w:rFonts w:ascii="Arial Narrow" w:hAnsi="Arial Narrow"/>
                <w:b/>
                <w:bCs/>
              </w:rPr>
              <w:t>2</w:t>
            </w:r>
            <w:r w:rsidRPr="00D92EC5">
              <w:rPr>
                <w:rFonts w:ascii="Arial Narrow" w:hAnsi="Arial Narrow"/>
                <w:b/>
                <w:bCs/>
              </w:rPr>
              <w:t>.0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45FA7CC0" w14:textId="4169B952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1</w:t>
            </w:r>
            <w:r>
              <w:rPr>
                <w:rFonts w:ascii="Arial Narrow" w:hAnsi="Arial Narrow"/>
                <w:b/>
                <w:bCs/>
              </w:rPr>
              <w:t>5</w:t>
            </w:r>
            <w:r w:rsidRPr="00D92EC5">
              <w:rPr>
                <w:rFonts w:ascii="Arial Narrow" w:hAnsi="Arial Narrow"/>
                <w:b/>
                <w:bCs/>
              </w:rPr>
              <w:t>.04-</w:t>
            </w:r>
            <w:r>
              <w:rPr>
                <w:rFonts w:ascii="Arial Narrow" w:hAnsi="Arial Narrow"/>
                <w:b/>
                <w:bCs/>
              </w:rPr>
              <w:t>19</w:t>
            </w:r>
            <w:r w:rsidRPr="00D92EC5">
              <w:rPr>
                <w:rFonts w:ascii="Arial Narrow" w:hAnsi="Arial Narrow"/>
                <w:b/>
                <w:bCs/>
              </w:rPr>
              <w:t>.0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35909B68" w14:textId="1E71D147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2</w:t>
            </w:r>
            <w:r>
              <w:rPr>
                <w:rFonts w:ascii="Arial Narrow" w:hAnsi="Arial Narrow"/>
                <w:b/>
                <w:bCs/>
              </w:rPr>
              <w:t>2</w:t>
            </w:r>
            <w:r w:rsidRPr="00D92EC5">
              <w:rPr>
                <w:rFonts w:ascii="Arial Narrow" w:hAnsi="Arial Narrow"/>
                <w:b/>
                <w:bCs/>
              </w:rPr>
              <w:t>.04-2</w:t>
            </w:r>
            <w:r>
              <w:rPr>
                <w:rFonts w:ascii="Arial Narrow" w:hAnsi="Arial Narrow"/>
                <w:b/>
                <w:bCs/>
              </w:rPr>
              <w:t>6</w:t>
            </w:r>
            <w:r w:rsidRPr="00D92EC5">
              <w:rPr>
                <w:rFonts w:ascii="Arial Narrow" w:hAnsi="Arial Narrow"/>
                <w:b/>
                <w:bCs/>
              </w:rPr>
              <w:t>.0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07A6AD77" w14:textId="468D8398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29</w:t>
            </w:r>
            <w:r w:rsidRPr="00D92EC5">
              <w:rPr>
                <w:rFonts w:ascii="Arial Narrow" w:hAnsi="Arial Narrow"/>
                <w:b/>
                <w:bCs/>
              </w:rPr>
              <w:t>.0</w:t>
            </w:r>
            <w:r>
              <w:rPr>
                <w:rFonts w:ascii="Arial Narrow" w:hAnsi="Arial Narrow"/>
                <w:b/>
                <w:bCs/>
              </w:rPr>
              <w:t>4</w:t>
            </w:r>
            <w:r w:rsidRPr="00D92EC5">
              <w:rPr>
                <w:rFonts w:ascii="Arial Narrow" w:hAnsi="Arial Narrow"/>
                <w:b/>
                <w:bCs/>
              </w:rPr>
              <w:t>-0</w:t>
            </w:r>
            <w:r>
              <w:rPr>
                <w:rFonts w:ascii="Arial Narrow" w:hAnsi="Arial Narrow"/>
                <w:b/>
                <w:bCs/>
              </w:rPr>
              <w:t>3</w:t>
            </w:r>
            <w:r w:rsidRPr="00D92EC5">
              <w:rPr>
                <w:rFonts w:ascii="Arial Narrow" w:hAnsi="Arial Narrow"/>
                <w:b/>
                <w:bCs/>
              </w:rPr>
              <w:t>.05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2059690D" w14:textId="5AE4DE33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06</w:t>
            </w:r>
            <w:r w:rsidRPr="00D92EC5">
              <w:rPr>
                <w:rFonts w:ascii="Arial Narrow" w:hAnsi="Arial Narrow"/>
                <w:b/>
                <w:bCs/>
              </w:rPr>
              <w:t>.05</w:t>
            </w:r>
            <w:r>
              <w:rPr>
                <w:rFonts w:ascii="Arial Narrow" w:hAnsi="Arial Narrow"/>
                <w:b/>
                <w:bCs/>
              </w:rPr>
              <w:t xml:space="preserve"> </w:t>
            </w:r>
            <w:r w:rsidRPr="00D92EC5">
              <w:rPr>
                <w:rFonts w:ascii="Arial Narrow" w:hAnsi="Arial Narrow"/>
                <w:b/>
                <w:bCs/>
              </w:rPr>
              <w:t>-</w:t>
            </w:r>
            <w:r>
              <w:rPr>
                <w:rFonts w:ascii="Arial Narrow" w:hAnsi="Arial Narrow"/>
                <w:b/>
                <w:bCs/>
              </w:rPr>
              <w:t xml:space="preserve"> </w:t>
            </w:r>
            <w:r w:rsidRPr="00D92EC5">
              <w:rPr>
                <w:rFonts w:ascii="Arial Narrow" w:hAnsi="Arial Narrow"/>
                <w:b/>
                <w:bCs/>
              </w:rPr>
              <w:t>1</w:t>
            </w:r>
            <w:r>
              <w:rPr>
                <w:rFonts w:ascii="Arial Narrow" w:hAnsi="Arial Narrow"/>
                <w:b/>
                <w:bCs/>
              </w:rPr>
              <w:t>0</w:t>
            </w:r>
            <w:r w:rsidRPr="00D92EC5">
              <w:rPr>
                <w:rFonts w:ascii="Arial Narrow" w:hAnsi="Arial Narrow"/>
                <w:b/>
                <w:bCs/>
              </w:rPr>
              <w:t>.05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211FE1C1" w14:textId="76B5FAD7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1</w:t>
            </w:r>
            <w:r>
              <w:rPr>
                <w:rFonts w:ascii="Arial Narrow" w:hAnsi="Arial Narrow"/>
                <w:b/>
                <w:bCs/>
              </w:rPr>
              <w:t>3</w:t>
            </w:r>
            <w:r w:rsidRPr="00D92EC5">
              <w:rPr>
                <w:rFonts w:ascii="Arial Narrow" w:hAnsi="Arial Narrow"/>
                <w:b/>
                <w:bCs/>
              </w:rPr>
              <w:t>.05-</w:t>
            </w:r>
            <w:r>
              <w:rPr>
                <w:rFonts w:ascii="Arial Narrow" w:hAnsi="Arial Narrow"/>
                <w:b/>
                <w:bCs/>
              </w:rPr>
              <w:t>17</w:t>
            </w:r>
            <w:r w:rsidRPr="00D92EC5">
              <w:rPr>
                <w:rFonts w:ascii="Arial Narrow" w:hAnsi="Arial Narrow"/>
                <w:b/>
                <w:bCs/>
              </w:rPr>
              <w:t>.05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5F246E45" w14:textId="42F64524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 w:rsidRPr="00D92EC5">
              <w:rPr>
                <w:rFonts w:ascii="Arial Narrow" w:hAnsi="Arial Narrow"/>
                <w:b/>
                <w:bCs/>
              </w:rPr>
              <w:t>2</w:t>
            </w:r>
            <w:r>
              <w:rPr>
                <w:rFonts w:ascii="Arial Narrow" w:hAnsi="Arial Narrow"/>
                <w:b/>
                <w:bCs/>
              </w:rPr>
              <w:t>0</w:t>
            </w:r>
            <w:r w:rsidRPr="00D92EC5">
              <w:rPr>
                <w:rFonts w:ascii="Arial Narrow" w:hAnsi="Arial Narrow"/>
                <w:b/>
                <w:bCs/>
              </w:rPr>
              <w:t>.05-2</w:t>
            </w:r>
            <w:r>
              <w:rPr>
                <w:rFonts w:ascii="Arial Narrow" w:hAnsi="Arial Narrow"/>
                <w:b/>
                <w:bCs/>
              </w:rPr>
              <w:t>4</w:t>
            </w:r>
            <w:r w:rsidRPr="00D92EC5">
              <w:rPr>
                <w:rFonts w:ascii="Arial Narrow" w:hAnsi="Arial Narrow"/>
                <w:b/>
                <w:bCs/>
              </w:rPr>
              <w:t>.05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13A74002" w14:textId="069C4D2D" w:rsidR="00F34706" w:rsidRPr="00FB455A" w:rsidRDefault="00F34706" w:rsidP="00F34706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27</w:t>
            </w:r>
            <w:r w:rsidRPr="00D92EC5">
              <w:rPr>
                <w:rFonts w:ascii="Arial Narrow" w:hAnsi="Arial Narrow"/>
                <w:b/>
                <w:bCs/>
              </w:rPr>
              <w:t>.05-</w:t>
            </w:r>
            <w:r>
              <w:rPr>
                <w:rFonts w:ascii="Arial Narrow" w:hAnsi="Arial Narrow"/>
                <w:b/>
                <w:bCs/>
              </w:rPr>
              <w:t>31</w:t>
            </w:r>
            <w:r w:rsidRPr="00D92EC5">
              <w:rPr>
                <w:rFonts w:ascii="Arial Narrow" w:hAnsi="Arial Narrow"/>
                <w:b/>
                <w:bCs/>
              </w:rPr>
              <w:t>.0</w:t>
            </w:r>
            <w:r>
              <w:rPr>
                <w:rFonts w:ascii="Arial Narrow" w:hAnsi="Arial Narrow"/>
                <w:b/>
                <w:bCs/>
              </w:rPr>
              <w:t>5</w:t>
            </w:r>
          </w:p>
        </w:tc>
      </w:tr>
      <w:tr w:rsidR="007C242D" w:rsidRPr="00E3327E" w14:paraId="10F69BA5" w14:textId="77777777" w:rsidTr="00FB455A">
        <w:trPr>
          <w:trHeight w:val="379"/>
        </w:trPr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C11367" w14:textId="77777777" w:rsidR="00FE773B" w:rsidRDefault="00FE773B" w:rsidP="008F27DA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sz w:val="20"/>
                <w:szCs w:val="16"/>
              </w:rPr>
            </w:pPr>
            <w:r w:rsidRPr="008F27DA">
              <w:rPr>
                <w:rFonts w:ascii="Arial Narrow" w:hAnsi="Arial Narrow"/>
                <w:b w:val="0"/>
                <w:bCs/>
                <w:sz w:val="20"/>
              </w:rPr>
              <w:t>Luni</w:t>
            </w:r>
            <w:r w:rsidR="008F27DA">
              <w:rPr>
                <w:rFonts w:ascii="Arial Narrow" w:hAnsi="Arial Narrow"/>
                <w:b w:val="0"/>
                <w:bCs/>
                <w:sz w:val="20"/>
              </w:rPr>
              <w:t xml:space="preserve"> </w:t>
            </w:r>
            <w:r w:rsidRPr="008F27DA">
              <w:rPr>
                <w:rFonts w:ascii="Arial Narrow" w:hAnsi="Arial Narrow"/>
                <w:b w:val="0"/>
                <w:bCs/>
                <w:sz w:val="20"/>
                <w:szCs w:val="16"/>
              </w:rPr>
              <w:t>BN 225</w:t>
            </w:r>
          </w:p>
          <w:p w14:paraId="10EB3210" w14:textId="565FBDE9" w:rsidR="008F27DA" w:rsidRPr="00FB455A" w:rsidRDefault="008F27DA" w:rsidP="008F27DA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</w:rPr>
            </w:pPr>
            <w:r w:rsidRPr="00FB455A">
              <w:rPr>
                <w:rFonts w:ascii="Arial Narrow" w:hAnsi="Arial Narrow"/>
                <w:sz w:val="20"/>
              </w:rPr>
              <w:t>17</w:t>
            </w:r>
            <w:r w:rsidRPr="00FB455A">
              <w:rPr>
                <w:rFonts w:ascii="Arial Narrow" w:hAnsi="Arial Narrow"/>
                <w:sz w:val="20"/>
                <w:vertAlign w:val="superscript"/>
              </w:rPr>
              <w:t>00</w:t>
            </w:r>
            <w:r w:rsidRPr="00FB455A">
              <w:rPr>
                <w:rFonts w:ascii="Arial Narrow" w:hAnsi="Arial Narrow" w:cs="Arial"/>
              </w:rPr>
              <w:t>-</w:t>
            </w:r>
            <w:r w:rsidRPr="00FB455A">
              <w:rPr>
                <w:rFonts w:ascii="Arial Narrow" w:hAnsi="Arial Narrow" w:cs="Arial"/>
                <w:sz w:val="20"/>
                <w:szCs w:val="16"/>
              </w:rPr>
              <w:t>20</w:t>
            </w:r>
            <w:r w:rsidRPr="00FB455A">
              <w:rPr>
                <w:rFonts w:ascii="Arial Narrow" w:hAnsi="Arial Narrow" w:cs="Arial"/>
                <w:sz w:val="20"/>
                <w:szCs w:val="16"/>
                <w:vertAlign w:val="superscript"/>
              </w:rPr>
              <w:t>20</w:t>
            </w:r>
            <w:r w:rsidR="00FB455A">
              <w:rPr>
                <w:rFonts w:ascii="Arial Narrow" w:hAnsi="Arial Narrow" w:cs="Arial"/>
                <w:sz w:val="20"/>
                <w:szCs w:val="16"/>
              </w:rPr>
              <w:t xml:space="preserve">    </w:t>
            </w:r>
            <w:r w:rsidR="00FB455A" w:rsidRPr="008827D9">
              <w:rPr>
                <w:rFonts w:ascii="Arial Narrow" w:hAnsi="Arial Narrow" w:cs="Arial"/>
                <w:b w:val="0"/>
                <w:bCs/>
                <w:color w:val="C00000"/>
                <w:sz w:val="20"/>
                <w:szCs w:val="16"/>
              </w:rPr>
              <w:t>4</w:t>
            </w:r>
            <w:r w:rsidR="008827D9" w:rsidRPr="008827D9">
              <w:rPr>
                <w:rFonts w:ascii="Arial Narrow" w:hAnsi="Arial Narrow" w:cs="Arial"/>
                <w:b w:val="0"/>
                <w:bCs/>
                <w:color w:val="C00000"/>
                <w:sz w:val="20"/>
                <w:szCs w:val="16"/>
              </w:rPr>
              <w:t xml:space="preserve"> ore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EC3EB8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672EE771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C 1-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71C8A6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612B3FAD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C 3-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36B29A" w14:textId="1AA848F6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6EA737" w14:textId="6CFC0066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11F10D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4F59542B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C 5-6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FEC44C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38BD66CF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C 7-8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1DECD0" w14:textId="50CD693F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12CAB1" w14:textId="17E53FCD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F6CE0F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2E4BBC57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C 9-10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85137F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4E49CA53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C11-1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E3AE29" w14:textId="052B14A5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9D5D32" w14:textId="6349115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0D1C36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3DFFFD50" w14:textId="77777777" w:rsidR="00FE773B" w:rsidRPr="00E4555E" w:rsidRDefault="00FE773B" w:rsidP="00FE0213">
            <w:pPr>
              <w:jc w:val="center"/>
              <w:rPr>
                <w:rFonts w:ascii="Arial Narrow" w:hAnsi="Arial Narrow"/>
                <w:bCs/>
                <w:color w:val="002060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C 13-1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5BAA9" w14:textId="3F76F11A" w:rsidR="00FE773B" w:rsidRPr="00E4555E" w:rsidRDefault="00FE773B" w:rsidP="00FE773B">
            <w:pPr>
              <w:rPr>
                <w:rFonts w:ascii="Arial Narrow" w:hAnsi="Arial Narrow"/>
                <w:bCs/>
                <w:color w:val="002060"/>
              </w:rPr>
            </w:pPr>
          </w:p>
        </w:tc>
      </w:tr>
      <w:tr w:rsidR="007C242D" w:rsidRPr="00E3327E" w14:paraId="7A570282" w14:textId="77777777" w:rsidTr="00FB455A">
        <w:trPr>
          <w:trHeight w:val="217"/>
        </w:trPr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1D3028" w14:textId="77777777" w:rsidR="00E9246B" w:rsidRDefault="007C242D" w:rsidP="008F27DA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sz w:val="20"/>
              </w:rPr>
            </w:pPr>
            <w:r w:rsidRPr="008F27DA">
              <w:rPr>
                <w:rFonts w:ascii="Arial Narrow" w:hAnsi="Arial Narrow"/>
                <w:b w:val="0"/>
                <w:bCs/>
                <w:sz w:val="20"/>
              </w:rPr>
              <w:t>Luni</w:t>
            </w:r>
            <w:r w:rsidR="00FB455A">
              <w:rPr>
                <w:rFonts w:ascii="Arial Narrow" w:hAnsi="Arial Narrow"/>
                <w:b w:val="0"/>
                <w:bCs/>
                <w:sz w:val="20"/>
              </w:rPr>
              <w:t xml:space="preserve"> </w:t>
            </w:r>
            <w:r w:rsidRPr="008F27DA">
              <w:rPr>
                <w:rFonts w:ascii="Arial Narrow" w:hAnsi="Arial Narrow"/>
                <w:b w:val="0"/>
                <w:bCs/>
                <w:sz w:val="20"/>
              </w:rPr>
              <w:t>BN 2</w:t>
            </w:r>
            <w:r w:rsidR="00E9246B">
              <w:rPr>
                <w:rFonts w:ascii="Arial Narrow" w:hAnsi="Arial Narrow"/>
                <w:b w:val="0"/>
                <w:bCs/>
                <w:sz w:val="20"/>
              </w:rPr>
              <w:t>25</w:t>
            </w:r>
            <w:r w:rsidR="00FB455A">
              <w:rPr>
                <w:rFonts w:ascii="Arial Narrow" w:hAnsi="Arial Narrow"/>
                <w:b w:val="0"/>
                <w:bCs/>
                <w:sz w:val="20"/>
              </w:rPr>
              <w:t xml:space="preserve"> </w:t>
            </w:r>
          </w:p>
          <w:p w14:paraId="6F7A7217" w14:textId="36BBFE72" w:rsidR="007C242D" w:rsidRPr="00FB455A" w:rsidRDefault="00FB455A" w:rsidP="008F27DA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sz w:val="20"/>
              </w:rPr>
            </w:pPr>
            <w:r w:rsidRPr="00FB455A">
              <w:rPr>
                <w:rFonts w:ascii="Arial Narrow" w:hAnsi="Arial Narrow"/>
                <w:sz w:val="20"/>
              </w:rPr>
              <w:t>17</w:t>
            </w:r>
            <w:r w:rsidRPr="00FB455A">
              <w:rPr>
                <w:rFonts w:ascii="Arial Narrow" w:hAnsi="Arial Narrow"/>
                <w:sz w:val="20"/>
                <w:vertAlign w:val="superscript"/>
              </w:rPr>
              <w:t>50</w:t>
            </w:r>
            <w:r w:rsidRPr="00FB455A">
              <w:rPr>
                <w:rFonts w:ascii="Arial Narrow" w:hAnsi="Arial Narrow"/>
                <w:sz w:val="20"/>
              </w:rPr>
              <w:t>-21</w:t>
            </w:r>
            <w:r w:rsidRPr="00FB455A">
              <w:rPr>
                <w:rFonts w:ascii="Arial Narrow" w:hAnsi="Arial Narrow"/>
                <w:sz w:val="20"/>
                <w:vertAlign w:val="superscript"/>
              </w:rPr>
              <w:t>10</w:t>
            </w:r>
            <w:r>
              <w:rPr>
                <w:rFonts w:ascii="Arial Narrow" w:hAnsi="Arial Narrow"/>
                <w:sz w:val="20"/>
                <w:vertAlign w:val="superscript"/>
              </w:rPr>
              <w:t xml:space="preserve">  </w:t>
            </w:r>
            <w:r w:rsidR="008827D9" w:rsidRPr="008827D9">
              <w:rPr>
                <w:rFonts w:ascii="Arial Narrow" w:hAnsi="Arial Narrow" w:cs="Arial"/>
                <w:b w:val="0"/>
                <w:bCs/>
                <w:color w:val="C00000"/>
                <w:sz w:val="20"/>
                <w:szCs w:val="16"/>
              </w:rPr>
              <w:t>4 ore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77D97C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DF5112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67E436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21361661" w14:textId="0DAAC815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S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CA86A6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33053DDD" w14:textId="539C70E9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S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230AB8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5F20F7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A475FC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6E8081C3" w14:textId="474F0822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S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F7D40C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52FF1478" w14:textId="678EA613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S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C11889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D70A8C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861F4F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04BC8158" w14:textId="426C15EE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S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922B72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4EBAB069" w14:textId="4D99820A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S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0E82C2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E9A5E" w14:textId="77777777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MF</w:t>
            </w:r>
          </w:p>
          <w:p w14:paraId="26BB4BC8" w14:textId="5214CEBB" w:rsidR="007C242D" w:rsidRPr="00E4555E" w:rsidRDefault="007C242D" w:rsidP="007C242D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E4555E">
              <w:rPr>
                <w:rFonts w:ascii="Arial Narrow" w:hAnsi="Arial Narrow"/>
                <w:bCs/>
                <w:color w:val="002060"/>
                <w:lang w:val="ro-RO"/>
              </w:rPr>
              <w:t>S.gr.2+1</w:t>
            </w:r>
          </w:p>
        </w:tc>
      </w:tr>
      <w:tr w:rsidR="007C242D" w:rsidRPr="00E3327E" w14:paraId="581A82B2" w14:textId="77777777" w:rsidTr="00D91580">
        <w:trPr>
          <w:trHeight w:val="217"/>
        </w:trPr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FDD84EC" w14:textId="6EB23D38" w:rsidR="007C242D" w:rsidRPr="008F27DA" w:rsidRDefault="007C242D" w:rsidP="00FB455A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sz w:val="20"/>
              </w:rPr>
            </w:pPr>
            <w:r w:rsidRPr="008F27DA">
              <w:rPr>
                <w:rFonts w:ascii="Arial Narrow" w:hAnsi="Arial Narrow"/>
                <w:b w:val="0"/>
                <w:bCs/>
                <w:sz w:val="20"/>
              </w:rPr>
              <w:t>Marţi</w:t>
            </w:r>
            <w:r w:rsidR="00FB455A">
              <w:rPr>
                <w:rFonts w:ascii="Arial Narrow" w:hAnsi="Arial Narrow"/>
                <w:b w:val="0"/>
                <w:bCs/>
                <w:sz w:val="20"/>
              </w:rPr>
              <w:t xml:space="preserve">  </w:t>
            </w:r>
            <w:r w:rsidRPr="008F27DA">
              <w:rPr>
                <w:rFonts w:ascii="Arial Narrow" w:hAnsi="Arial Narrow"/>
                <w:b w:val="0"/>
                <w:bCs/>
                <w:sz w:val="20"/>
              </w:rPr>
              <w:t>BN 225</w:t>
            </w:r>
            <w:r w:rsidR="00FB455A">
              <w:rPr>
                <w:rFonts w:ascii="Arial Narrow" w:hAnsi="Arial Narrow"/>
                <w:b w:val="0"/>
                <w:bCs/>
                <w:sz w:val="20"/>
              </w:rPr>
              <w:t xml:space="preserve"> </w:t>
            </w:r>
            <w:r w:rsidR="00FB455A" w:rsidRPr="00FB455A">
              <w:rPr>
                <w:rFonts w:ascii="Arial Narrow" w:hAnsi="Arial Narrow"/>
                <w:sz w:val="20"/>
              </w:rPr>
              <w:t>17</w:t>
            </w:r>
            <w:r w:rsidR="00E75069">
              <w:rPr>
                <w:rFonts w:ascii="Arial Narrow" w:hAnsi="Arial Narrow"/>
                <w:sz w:val="20"/>
                <w:vertAlign w:val="superscript"/>
              </w:rPr>
              <w:t>5</w:t>
            </w:r>
            <w:r w:rsidR="00172201">
              <w:rPr>
                <w:rFonts w:ascii="Arial Narrow" w:hAnsi="Arial Narrow"/>
                <w:sz w:val="20"/>
                <w:vertAlign w:val="superscript"/>
              </w:rPr>
              <w:t>0</w:t>
            </w:r>
            <w:r w:rsidR="00FB455A" w:rsidRPr="00FB455A">
              <w:rPr>
                <w:rFonts w:ascii="Arial Narrow" w:hAnsi="Arial Narrow" w:cs="Arial"/>
              </w:rPr>
              <w:t>-</w:t>
            </w:r>
            <w:r w:rsidR="00FB455A" w:rsidRPr="00FB455A">
              <w:rPr>
                <w:rFonts w:ascii="Arial Narrow" w:hAnsi="Arial Narrow" w:cs="Arial"/>
                <w:sz w:val="20"/>
                <w:szCs w:val="16"/>
              </w:rPr>
              <w:t>2</w:t>
            </w:r>
            <w:r w:rsidR="00172201">
              <w:rPr>
                <w:rFonts w:ascii="Arial Narrow" w:hAnsi="Arial Narrow" w:cs="Arial"/>
                <w:sz w:val="20"/>
                <w:szCs w:val="16"/>
              </w:rPr>
              <w:t>1</w:t>
            </w:r>
            <w:r w:rsidR="006F31A7">
              <w:rPr>
                <w:rFonts w:ascii="Arial Narrow" w:hAnsi="Arial Narrow" w:cs="Arial"/>
                <w:sz w:val="20"/>
                <w:szCs w:val="16"/>
                <w:vertAlign w:val="superscript"/>
              </w:rPr>
              <w:t>0</w:t>
            </w:r>
            <w:r w:rsidR="00FB455A" w:rsidRPr="00FB455A">
              <w:rPr>
                <w:rFonts w:ascii="Arial Narrow" w:hAnsi="Arial Narrow" w:cs="Arial"/>
                <w:sz w:val="20"/>
                <w:szCs w:val="16"/>
                <w:vertAlign w:val="superscript"/>
              </w:rPr>
              <w:t>0</w:t>
            </w:r>
            <w:r w:rsidR="005F5B5F">
              <w:rPr>
                <w:rFonts w:ascii="Arial Narrow" w:hAnsi="Arial Narrow" w:cs="Arial"/>
                <w:sz w:val="20"/>
                <w:szCs w:val="16"/>
                <w:vertAlign w:val="superscript"/>
              </w:rPr>
              <w:t xml:space="preserve">      </w:t>
            </w:r>
            <w:r w:rsidR="008827D9" w:rsidRPr="008827D9">
              <w:rPr>
                <w:rFonts w:ascii="Arial Narrow" w:hAnsi="Arial Narrow" w:cs="Arial"/>
                <w:b w:val="0"/>
                <w:bCs/>
                <w:color w:val="C00000"/>
                <w:sz w:val="20"/>
                <w:szCs w:val="16"/>
              </w:rPr>
              <w:t>4 ore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476AB6F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19C7F669" w14:textId="65A913A4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 1-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79B88BC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19F7EBBE" w14:textId="5CA0E561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 3-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4D94BBF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56114730" w14:textId="6604F350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F3BA1BF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3CB78887" w14:textId="319934B6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DB9018A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048FA60D" w14:textId="44B3AF32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 5-6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D7CED5E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180BDE15" w14:textId="20161F0E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 7-8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CAAE7A5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11767284" w14:textId="4CC62E0C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3857D22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008EA508" w14:textId="07780CBC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31E532C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587EAEE5" w14:textId="7D20E241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 9-10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4D69A64F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53DA8F66" w14:textId="72AD26C3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11-1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91E110B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0666EF6F" w14:textId="73D3E5A8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4180C5DD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25CD281B" w14:textId="6014A9E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4337439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6BFACC78" w14:textId="51F28EE9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 13-1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382813A9" w14:textId="77777777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MMK</w:t>
            </w:r>
          </w:p>
          <w:p w14:paraId="40DF7865" w14:textId="71099F7F" w:rsidR="007C242D" w:rsidRPr="008F27DA" w:rsidRDefault="007C242D" w:rsidP="007C242D">
            <w:pPr>
              <w:jc w:val="center"/>
              <w:rPr>
                <w:rFonts w:ascii="Arial Narrow" w:hAnsi="Arial Narrow"/>
                <w:bCs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1+2</w:t>
            </w:r>
          </w:p>
        </w:tc>
      </w:tr>
      <w:tr w:rsidR="00D91580" w:rsidRPr="00E3327E" w14:paraId="1E86AA95" w14:textId="77777777" w:rsidTr="005F1420">
        <w:trPr>
          <w:trHeight w:val="458"/>
        </w:trPr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AE967" w14:textId="13DC7866" w:rsidR="00D91580" w:rsidRDefault="00D91580" w:rsidP="00D91580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sz w:val="20"/>
              </w:rPr>
            </w:pPr>
            <w:r>
              <w:rPr>
                <w:rFonts w:ascii="Arial Narrow" w:hAnsi="Arial Narrow"/>
                <w:b w:val="0"/>
                <w:bCs/>
                <w:sz w:val="20"/>
              </w:rPr>
              <w:t xml:space="preserve">Miercuri </w:t>
            </w:r>
            <w:r w:rsidRPr="008F27DA">
              <w:rPr>
                <w:rFonts w:ascii="Arial Narrow" w:hAnsi="Arial Narrow"/>
                <w:b w:val="0"/>
                <w:bCs/>
                <w:sz w:val="20"/>
              </w:rPr>
              <w:t>BN 22</w:t>
            </w:r>
            <w:r>
              <w:rPr>
                <w:rFonts w:ascii="Arial Narrow" w:hAnsi="Arial Narrow"/>
                <w:b w:val="0"/>
                <w:bCs/>
                <w:sz w:val="20"/>
              </w:rPr>
              <w:t>5</w:t>
            </w:r>
          </w:p>
          <w:p w14:paraId="13168804" w14:textId="21331732" w:rsidR="00D91580" w:rsidRPr="008F27DA" w:rsidRDefault="00D91580" w:rsidP="00D91580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sz w:val="20"/>
              </w:rPr>
            </w:pPr>
            <w:r w:rsidRPr="00FB455A">
              <w:rPr>
                <w:rFonts w:ascii="Arial Narrow" w:hAnsi="Arial Narrow"/>
                <w:sz w:val="20"/>
              </w:rPr>
              <w:t>1</w:t>
            </w:r>
            <w:r>
              <w:rPr>
                <w:rFonts w:ascii="Arial Narrow" w:hAnsi="Arial Narrow"/>
                <w:sz w:val="20"/>
              </w:rPr>
              <w:t>7</w:t>
            </w:r>
            <w:r>
              <w:rPr>
                <w:rFonts w:ascii="Arial Narrow" w:hAnsi="Arial Narrow"/>
                <w:sz w:val="20"/>
                <w:vertAlign w:val="superscript"/>
              </w:rPr>
              <w:t>5</w:t>
            </w:r>
            <w:r w:rsidRPr="00FB455A">
              <w:rPr>
                <w:rFonts w:ascii="Arial Narrow" w:hAnsi="Arial Narrow"/>
                <w:sz w:val="20"/>
                <w:vertAlign w:val="superscript"/>
              </w:rPr>
              <w:t>0</w:t>
            </w:r>
            <w:r w:rsidRPr="00FB455A">
              <w:rPr>
                <w:rFonts w:ascii="Arial Narrow" w:hAnsi="Arial Narrow" w:cs="Arial"/>
              </w:rPr>
              <w:t>-</w:t>
            </w:r>
            <w:r w:rsidRPr="00FB455A">
              <w:rPr>
                <w:rFonts w:ascii="Arial Narrow" w:hAnsi="Arial Narrow" w:cs="Arial"/>
                <w:sz w:val="20"/>
                <w:szCs w:val="16"/>
              </w:rPr>
              <w:t>2</w:t>
            </w:r>
            <w:r>
              <w:rPr>
                <w:rFonts w:ascii="Arial Narrow" w:hAnsi="Arial Narrow" w:cs="Arial"/>
                <w:sz w:val="20"/>
                <w:szCs w:val="16"/>
              </w:rPr>
              <w:t>1</w:t>
            </w:r>
            <w:r>
              <w:rPr>
                <w:rFonts w:ascii="Arial Narrow" w:hAnsi="Arial Narrow" w:cs="Arial"/>
                <w:sz w:val="20"/>
                <w:szCs w:val="16"/>
                <w:vertAlign w:val="superscript"/>
              </w:rPr>
              <w:t>1</w:t>
            </w:r>
            <w:r w:rsidRPr="00FB455A">
              <w:rPr>
                <w:rFonts w:ascii="Arial Narrow" w:hAnsi="Arial Narrow" w:cs="Arial"/>
                <w:sz w:val="20"/>
                <w:szCs w:val="16"/>
                <w:vertAlign w:val="superscript"/>
              </w:rPr>
              <w:t>0</w:t>
            </w:r>
            <w:r>
              <w:rPr>
                <w:rFonts w:ascii="Arial Narrow" w:hAnsi="Arial Narrow" w:cs="Arial"/>
                <w:sz w:val="20"/>
                <w:szCs w:val="16"/>
              </w:rPr>
              <w:t xml:space="preserve">    </w:t>
            </w:r>
            <w:r w:rsidRPr="008827D9">
              <w:rPr>
                <w:rFonts w:ascii="Arial Narrow" w:hAnsi="Arial Narrow" w:cs="Arial"/>
                <w:b w:val="0"/>
                <w:bCs/>
                <w:color w:val="C00000"/>
                <w:sz w:val="20"/>
                <w:szCs w:val="16"/>
              </w:rPr>
              <w:t>4 ore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A1A02" w14:textId="62F81920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626CAEB5" w14:textId="47646ED5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 1-2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CAC61" w14:textId="206CC6E2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7E774ADD" w14:textId="626DFE9F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 3-4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72BFF" w14:textId="77777777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417FFCD1" w14:textId="393FB552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1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1BE2E7" w14:textId="77777777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6612B391" w14:textId="34DCA923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2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DFD7E" w14:textId="16BBE818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767FB31D" w14:textId="69829B8B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 xml:space="preserve"> C 5-6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61C5B" w14:textId="073B924A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1C075FE4" w14:textId="63CAA85F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 7-8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2CCCC" w14:textId="77777777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61F66726" w14:textId="0407A181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1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B7ADA" w14:textId="77777777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44DFF4EC" w14:textId="2034BE63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2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A3221" w14:textId="0F8FF303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5EC3CC96" w14:textId="4C52123A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 9-10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206D4" w14:textId="3108022C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188C81F1" w14:textId="141C98A2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11-12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A0788" w14:textId="77777777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6161C028" w14:textId="4D3F9518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1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78566" w14:textId="77777777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7E15B4EA" w14:textId="21D56D74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2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8395F" w14:textId="3972DE96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21CA74EA" w14:textId="445DC608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C 13-14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377C8" w14:textId="77777777" w:rsidR="00D91580" w:rsidRPr="008F27DA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8F27DA">
              <w:rPr>
                <w:rFonts w:ascii="Arial Narrow" w:hAnsi="Arial Narrow"/>
                <w:bCs/>
                <w:lang w:val="pt-BR"/>
              </w:rPr>
              <w:t>Mk</w:t>
            </w:r>
            <w:r>
              <w:rPr>
                <w:rFonts w:ascii="Arial Narrow" w:hAnsi="Arial Narrow"/>
                <w:bCs/>
                <w:lang w:val="pt-BR"/>
              </w:rPr>
              <w:t>tI</w:t>
            </w:r>
          </w:p>
          <w:p w14:paraId="6EF3EAE1" w14:textId="6BD70B9F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  <w:r w:rsidRPr="008F27DA">
              <w:rPr>
                <w:rFonts w:ascii="Arial Narrow" w:hAnsi="Arial Narrow"/>
                <w:bCs/>
                <w:lang w:val="ro-RO"/>
              </w:rPr>
              <w:t>S.gr.1+2</w:t>
            </w:r>
          </w:p>
        </w:tc>
      </w:tr>
      <w:tr w:rsidR="00D91580" w:rsidRPr="00E3327E" w14:paraId="555C4060" w14:textId="77777777" w:rsidTr="005F1420">
        <w:trPr>
          <w:trHeight w:val="458"/>
        </w:trPr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ADEE3" w14:textId="39718AD4" w:rsidR="00D91580" w:rsidRPr="008F27DA" w:rsidRDefault="00D91580" w:rsidP="00D91580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sz w:val="20"/>
              </w:rPr>
            </w:pPr>
            <w:r>
              <w:rPr>
                <w:rFonts w:ascii="Arial Narrow" w:hAnsi="Arial Narrow"/>
                <w:b w:val="0"/>
                <w:bCs/>
                <w:sz w:val="20"/>
              </w:rPr>
              <w:t xml:space="preserve">Miercuri </w:t>
            </w:r>
            <w:r w:rsidRPr="008F27DA">
              <w:rPr>
                <w:rFonts w:ascii="Arial Narrow" w:hAnsi="Arial Narrow"/>
                <w:b w:val="0"/>
                <w:bCs/>
                <w:sz w:val="20"/>
              </w:rPr>
              <w:t>AN 218</w:t>
            </w:r>
            <w:r>
              <w:rPr>
                <w:rFonts w:ascii="Arial Narrow" w:hAnsi="Arial Narrow"/>
                <w:b w:val="0"/>
                <w:bCs/>
                <w:sz w:val="20"/>
              </w:rPr>
              <w:t xml:space="preserve"> </w:t>
            </w:r>
            <w:r w:rsidRPr="00FB455A">
              <w:rPr>
                <w:rFonts w:ascii="Arial Narrow" w:hAnsi="Arial Narrow"/>
                <w:sz w:val="20"/>
              </w:rPr>
              <w:t>1</w:t>
            </w:r>
            <w:r>
              <w:rPr>
                <w:rFonts w:ascii="Arial Narrow" w:hAnsi="Arial Narrow"/>
                <w:sz w:val="20"/>
              </w:rPr>
              <w:t>7</w:t>
            </w:r>
            <w:r>
              <w:rPr>
                <w:rFonts w:ascii="Arial Narrow" w:hAnsi="Arial Narrow"/>
                <w:sz w:val="20"/>
                <w:vertAlign w:val="superscript"/>
              </w:rPr>
              <w:t>5</w:t>
            </w:r>
            <w:r w:rsidRPr="00FB455A">
              <w:rPr>
                <w:rFonts w:ascii="Arial Narrow" w:hAnsi="Arial Narrow"/>
                <w:sz w:val="20"/>
                <w:vertAlign w:val="superscript"/>
              </w:rPr>
              <w:t>0</w:t>
            </w:r>
            <w:r w:rsidRPr="00FB455A">
              <w:rPr>
                <w:rFonts w:ascii="Arial Narrow" w:hAnsi="Arial Narrow" w:cs="Arial"/>
              </w:rPr>
              <w:t>-</w:t>
            </w:r>
            <w:r w:rsidRPr="00FB455A">
              <w:rPr>
                <w:rFonts w:ascii="Arial Narrow" w:hAnsi="Arial Narrow" w:cs="Arial"/>
                <w:sz w:val="20"/>
                <w:szCs w:val="16"/>
              </w:rPr>
              <w:t>2</w:t>
            </w:r>
            <w:r>
              <w:rPr>
                <w:rFonts w:ascii="Arial Narrow" w:hAnsi="Arial Narrow" w:cs="Arial"/>
                <w:sz w:val="20"/>
                <w:szCs w:val="16"/>
              </w:rPr>
              <w:t>1</w:t>
            </w:r>
            <w:r>
              <w:rPr>
                <w:rFonts w:ascii="Arial Narrow" w:hAnsi="Arial Narrow" w:cs="Arial"/>
                <w:sz w:val="20"/>
                <w:szCs w:val="16"/>
                <w:vertAlign w:val="superscript"/>
              </w:rPr>
              <w:t>1</w:t>
            </w:r>
            <w:r w:rsidRPr="00FB455A">
              <w:rPr>
                <w:rFonts w:ascii="Arial Narrow" w:hAnsi="Arial Narrow" w:cs="Arial"/>
                <w:sz w:val="20"/>
                <w:szCs w:val="16"/>
                <w:vertAlign w:val="superscript"/>
              </w:rPr>
              <w:t>0</w:t>
            </w:r>
            <w:r>
              <w:rPr>
                <w:rFonts w:ascii="Arial Narrow" w:hAnsi="Arial Narrow" w:cs="Arial"/>
                <w:sz w:val="20"/>
                <w:szCs w:val="16"/>
              </w:rPr>
              <w:t xml:space="preserve">    </w:t>
            </w:r>
            <w:r w:rsidRPr="008827D9">
              <w:rPr>
                <w:rFonts w:ascii="Arial Narrow" w:hAnsi="Arial Narrow" w:cs="Arial"/>
                <w:b w:val="0"/>
                <w:bCs/>
                <w:color w:val="C00000"/>
                <w:sz w:val="20"/>
                <w:szCs w:val="16"/>
              </w:rPr>
              <w:t>4 ore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56C40" w14:textId="77777777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26BF85" w14:textId="77777777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E3D37" w14:textId="075C124E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F3009" w14:textId="3D5BD736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2A6EE" w14:textId="77777777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AD43F" w14:textId="77777777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D6248" w14:textId="4D5CC767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0457D" w14:textId="56065E4E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6A460" w14:textId="77777777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CDA28" w14:textId="77777777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9FDDC" w14:textId="07010801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CA5C7" w14:textId="6CEACE80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0C0B9" w14:textId="77777777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E55BE" w14:textId="51B2430F" w:rsidR="00D91580" w:rsidRPr="008F27DA" w:rsidRDefault="00D91580" w:rsidP="00D91580">
            <w:pPr>
              <w:rPr>
                <w:rFonts w:ascii="Arial Narrow" w:hAnsi="Arial Narrow"/>
                <w:bCs/>
                <w:color w:val="365F91" w:themeColor="accent1" w:themeShade="BF"/>
                <w:lang w:val="ro-RO"/>
              </w:rPr>
            </w:pPr>
          </w:p>
        </w:tc>
      </w:tr>
      <w:tr w:rsidR="00D91580" w:rsidRPr="00E3327E" w14:paraId="07F8E526" w14:textId="77777777" w:rsidTr="00164B55">
        <w:trPr>
          <w:trHeight w:val="429"/>
        </w:trPr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676C413" w14:textId="77777777" w:rsidR="00D91580" w:rsidRDefault="00D91580" w:rsidP="00D91580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sz w:val="20"/>
              </w:rPr>
            </w:pPr>
            <w:r w:rsidRPr="008F27DA">
              <w:rPr>
                <w:rFonts w:ascii="Arial Narrow" w:hAnsi="Arial Narrow"/>
                <w:b w:val="0"/>
                <w:bCs/>
                <w:sz w:val="20"/>
              </w:rPr>
              <w:t>Joi</w:t>
            </w:r>
            <w:r>
              <w:rPr>
                <w:rFonts w:ascii="Arial Narrow" w:hAnsi="Arial Narrow"/>
                <w:b w:val="0"/>
                <w:bCs/>
                <w:sz w:val="20"/>
              </w:rPr>
              <w:t xml:space="preserve"> </w:t>
            </w:r>
            <w:r w:rsidRPr="008F27DA">
              <w:rPr>
                <w:rFonts w:ascii="Arial Narrow" w:hAnsi="Arial Narrow"/>
                <w:b w:val="0"/>
                <w:bCs/>
                <w:sz w:val="20"/>
              </w:rPr>
              <w:t>BN 225</w:t>
            </w:r>
            <w:r>
              <w:rPr>
                <w:rFonts w:ascii="Arial Narrow" w:hAnsi="Arial Narrow"/>
                <w:b w:val="0"/>
                <w:bCs/>
                <w:sz w:val="20"/>
              </w:rPr>
              <w:t xml:space="preserve"> </w:t>
            </w:r>
          </w:p>
          <w:p w14:paraId="7680AABF" w14:textId="03BA68FB" w:rsidR="00D91580" w:rsidRPr="008F27DA" w:rsidRDefault="00D91580" w:rsidP="00D91580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sz w:val="20"/>
              </w:rPr>
            </w:pPr>
            <w:r w:rsidRPr="00FB455A">
              <w:rPr>
                <w:rFonts w:ascii="Arial Narrow" w:hAnsi="Arial Narrow"/>
                <w:sz w:val="20"/>
              </w:rPr>
              <w:t>17</w:t>
            </w:r>
            <w:r w:rsidRPr="00FB455A">
              <w:rPr>
                <w:rFonts w:ascii="Arial Narrow" w:hAnsi="Arial Narrow"/>
                <w:sz w:val="20"/>
                <w:vertAlign w:val="superscript"/>
              </w:rPr>
              <w:t>00</w:t>
            </w:r>
            <w:r w:rsidRPr="00FB455A">
              <w:rPr>
                <w:rFonts w:ascii="Arial Narrow" w:hAnsi="Arial Narrow" w:cs="Arial"/>
              </w:rPr>
              <w:t>-</w:t>
            </w:r>
            <w:r w:rsidRPr="00FB455A">
              <w:rPr>
                <w:rFonts w:ascii="Arial Narrow" w:hAnsi="Arial Narrow" w:cs="Arial"/>
                <w:sz w:val="20"/>
                <w:szCs w:val="16"/>
              </w:rPr>
              <w:t>20</w:t>
            </w:r>
            <w:r w:rsidRPr="00FB455A">
              <w:rPr>
                <w:rFonts w:ascii="Arial Narrow" w:hAnsi="Arial Narrow" w:cs="Arial"/>
                <w:sz w:val="20"/>
                <w:szCs w:val="16"/>
                <w:vertAlign w:val="superscript"/>
              </w:rPr>
              <w:t>20</w:t>
            </w:r>
            <w:r>
              <w:rPr>
                <w:rFonts w:ascii="Arial Narrow" w:hAnsi="Arial Narrow" w:cs="Arial"/>
                <w:sz w:val="20"/>
                <w:szCs w:val="16"/>
              </w:rPr>
              <w:t xml:space="preserve">    </w:t>
            </w:r>
            <w:r w:rsidRPr="008827D9">
              <w:rPr>
                <w:rFonts w:ascii="Arial Narrow" w:hAnsi="Arial Narrow" w:cs="Arial"/>
                <w:b w:val="0"/>
                <w:bCs/>
                <w:color w:val="C00000"/>
                <w:sz w:val="20"/>
                <w:szCs w:val="16"/>
              </w:rPr>
              <w:t>4 ore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13D9A2A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02950FF0" w14:textId="43500EDB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C 1-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156B9FA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795132BF" w14:textId="2729A488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C 3-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399C0DD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28A02AEE" w14:textId="3C888E64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S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DCB5D54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28054150" w14:textId="5DC858E6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S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A075348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6D0DEDFF" w14:textId="3612E84B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C 5-6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E6657BF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4E72225B" w14:textId="0740ED5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C 7-8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0DDE9DC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1CC751E4" w14:textId="3C619329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S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6575780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1FE2CF8D" w14:textId="5FC4878A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S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190A243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6B9CEF7F" w14:textId="74AD91BE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C9-10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41BD2913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5E393CBC" w14:textId="10DD8BE8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C11-1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E4CFA22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10E85114" w14:textId="0A249C55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S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398E2246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7EF33CE1" w14:textId="1CC5B684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S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7F7ACAF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6EBC04BE" w14:textId="3319F790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pt-BR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C 13-1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17448825" w14:textId="77777777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  <w:lang w:val="ro-RO"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PSAI</w:t>
            </w:r>
          </w:p>
          <w:p w14:paraId="6E3525D2" w14:textId="3B27AEDC" w:rsidR="00D91580" w:rsidRPr="002C0EF4" w:rsidRDefault="00D91580" w:rsidP="00D91580">
            <w:pPr>
              <w:jc w:val="center"/>
              <w:rPr>
                <w:rFonts w:ascii="Arial Narrow" w:hAnsi="Arial Narrow"/>
                <w:bCs/>
              </w:rPr>
            </w:pPr>
            <w:r w:rsidRPr="002C0EF4">
              <w:rPr>
                <w:rFonts w:ascii="Arial Narrow" w:hAnsi="Arial Narrow"/>
                <w:bCs/>
                <w:lang w:val="ro-RO"/>
              </w:rPr>
              <w:t>S.gr.1+2</w:t>
            </w:r>
          </w:p>
        </w:tc>
      </w:tr>
      <w:tr w:rsidR="00D91580" w:rsidRPr="00E3327E" w14:paraId="2E854A6A" w14:textId="77777777" w:rsidTr="00855D95">
        <w:trPr>
          <w:trHeight w:val="393"/>
        </w:trPr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B6C905" w14:textId="315EA42E" w:rsidR="00D91580" w:rsidRPr="00222E95" w:rsidRDefault="00D91580" w:rsidP="00D91580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color w:val="002060"/>
                <w:sz w:val="20"/>
              </w:rPr>
            </w:pPr>
            <w:r w:rsidRPr="00222E95">
              <w:rPr>
                <w:rFonts w:ascii="Arial Narrow" w:hAnsi="Arial Narrow"/>
                <w:b w:val="0"/>
                <w:bCs/>
                <w:color w:val="002060"/>
                <w:sz w:val="20"/>
              </w:rPr>
              <w:t xml:space="preserve">Vineri BN 207b  </w:t>
            </w:r>
            <w:r w:rsidRPr="00222E95">
              <w:rPr>
                <w:rFonts w:ascii="Arial Narrow" w:hAnsi="Arial Narrow" w:cs="Arial"/>
                <w:color w:val="002060"/>
                <w:sz w:val="18"/>
              </w:rPr>
              <w:t>1</w:t>
            </w:r>
            <w:r>
              <w:rPr>
                <w:rFonts w:ascii="Arial Narrow" w:hAnsi="Arial Narrow" w:cs="Arial"/>
                <w:color w:val="002060"/>
                <w:sz w:val="18"/>
              </w:rPr>
              <w:t>4</w:t>
            </w:r>
            <w:r>
              <w:rPr>
                <w:rFonts w:ascii="Arial Narrow" w:hAnsi="Arial Narrow" w:cs="Arial"/>
                <w:color w:val="002060"/>
                <w:sz w:val="18"/>
                <w:vertAlign w:val="superscript"/>
              </w:rPr>
              <w:t>3</w:t>
            </w:r>
            <w:r w:rsidRPr="00222E95">
              <w:rPr>
                <w:rFonts w:ascii="Arial Narrow" w:hAnsi="Arial Narrow" w:cs="Arial"/>
                <w:color w:val="002060"/>
                <w:sz w:val="18"/>
                <w:vertAlign w:val="superscript"/>
              </w:rPr>
              <w:t>0</w:t>
            </w:r>
            <w:r w:rsidRPr="00222E95">
              <w:rPr>
                <w:rFonts w:ascii="Arial Narrow" w:hAnsi="Arial Narrow" w:cs="Arial"/>
                <w:color w:val="002060"/>
                <w:sz w:val="18"/>
              </w:rPr>
              <w:t>-1</w:t>
            </w:r>
            <w:r>
              <w:rPr>
                <w:rFonts w:ascii="Arial Narrow" w:hAnsi="Arial Narrow" w:cs="Arial"/>
                <w:color w:val="002060"/>
                <w:sz w:val="18"/>
              </w:rPr>
              <w:t>7</w:t>
            </w:r>
            <w:r>
              <w:rPr>
                <w:rFonts w:ascii="Arial Narrow" w:hAnsi="Arial Narrow" w:cs="Arial"/>
                <w:color w:val="002060"/>
                <w:sz w:val="18"/>
                <w:vertAlign w:val="superscript"/>
              </w:rPr>
              <w:t>0</w:t>
            </w:r>
            <w:r w:rsidRPr="00222E95">
              <w:rPr>
                <w:rFonts w:ascii="Arial Narrow" w:hAnsi="Arial Narrow" w:cs="Arial"/>
                <w:color w:val="002060"/>
                <w:sz w:val="18"/>
                <w:vertAlign w:val="superscript"/>
              </w:rPr>
              <w:t xml:space="preserve">0         </w:t>
            </w:r>
            <w:r w:rsidRPr="00222E95">
              <w:rPr>
                <w:rFonts w:ascii="Arial Narrow" w:hAnsi="Arial Narrow"/>
                <w:b w:val="0"/>
                <w:bCs/>
                <w:color w:val="C00000"/>
                <w:sz w:val="20"/>
              </w:rPr>
              <w:t>3 ore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E323B3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0A18255F" w14:textId="6FDD5D92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5B9830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 xml:space="preserve">MACPI </w:t>
            </w:r>
          </w:p>
          <w:p w14:paraId="4D06AF3D" w14:textId="46EA1D83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0229B9" w14:textId="6EE7C87D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33D172" w14:textId="75EACA35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592A8E4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31F6F97A" w14:textId="2665FC7C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93E9BB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 xml:space="preserve">MACPI </w:t>
            </w:r>
          </w:p>
          <w:p w14:paraId="6A0AAA23" w14:textId="127A65C1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70B0E1" w14:textId="5928692E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AB59BD" w14:textId="2554FA0E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C47EEF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7E50E360" w14:textId="40466FD7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3D5CDA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 xml:space="preserve">MACPI </w:t>
            </w:r>
          </w:p>
          <w:p w14:paraId="47A8792F" w14:textId="721FF78D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E665AD" w14:textId="71B4C7AF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33A8C9" w14:textId="2CB8A3A6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1BDA67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1C86DA35" w14:textId="08967F3B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1+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0A34B" w14:textId="3F579DEE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</w:rPr>
            </w:pPr>
          </w:p>
        </w:tc>
      </w:tr>
      <w:tr w:rsidR="00D91580" w:rsidRPr="00E3327E" w14:paraId="48F5B5B1" w14:textId="77777777" w:rsidTr="00A11B08">
        <w:trPr>
          <w:trHeight w:val="281"/>
        </w:trPr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A6B03B" w14:textId="3F7EDEE2" w:rsidR="00D91580" w:rsidRDefault="00D91580" w:rsidP="00D91580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sz w:val="20"/>
              </w:rPr>
            </w:pPr>
            <w:r>
              <w:rPr>
                <w:rFonts w:ascii="Arial Narrow" w:hAnsi="Arial Narrow"/>
                <w:b w:val="0"/>
                <w:bCs/>
                <w:sz w:val="20"/>
              </w:rPr>
              <w:t xml:space="preserve">Vineri </w:t>
            </w:r>
            <w:r w:rsidRPr="008F27DA">
              <w:rPr>
                <w:rFonts w:ascii="Arial Narrow" w:hAnsi="Arial Narrow"/>
                <w:b w:val="0"/>
                <w:bCs/>
                <w:sz w:val="20"/>
              </w:rPr>
              <w:t xml:space="preserve">BN 225     </w:t>
            </w:r>
          </w:p>
          <w:p w14:paraId="7B0F4868" w14:textId="1EC39762" w:rsidR="00D91580" w:rsidRDefault="00D91580" w:rsidP="00D91580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color w:val="C00000"/>
                <w:sz w:val="20"/>
              </w:rPr>
            </w:pPr>
            <w:r w:rsidRPr="00FB455A">
              <w:rPr>
                <w:rFonts w:ascii="Arial Narrow" w:hAnsi="Arial Narrow"/>
                <w:sz w:val="20"/>
              </w:rPr>
              <w:t>17</w:t>
            </w:r>
            <w:r w:rsidRPr="00FB455A">
              <w:rPr>
                <w:rFonts w:ascii="Arial Narrow" w:hAnsi="Arial Narrow"/>
                <w:sz w:val="20"/>
                <w:vertAlign w:val="superscript"/>
              </w:rPr>
              <w:t>00</w:t>
            </w:r>
            <w:r w:rsidRPr="00FB455A">
              <w:rPr>
                <w:rFonts w:ascii="Arial Narrow" w:hAnsi="Arial Narrow" w:cs="Arial"/>
              </w:rPr>
              <w:t>-</w:t>
            </w:r>
            <w:r w:rsidRPr="00FB455A">
              <w:rPr>
                <w:rFonts w:ascii="Arial Narrow" w:hAnsi="Arial Narrow" w:cs="Arial"/>
                <w:sz w:val="20"/>
                <w:szCs w:val="16"/>
              </w:rPr>
              <w:t>20</w:t>
            </w:r>
            <w:r w:rsidRPr="00FB455A">
              <w:rPr>
                <w:rFonts w:ascii="Arial Narrow" w:hAnsi="Arial Narrow" w:cs="Arial"/>
                <w:sz w:val="20"/>
                <w:szCs w:val="16"/>
                <w:vertAlign w:val="superscript"/>
              </w:rPr>
              <w:t>20</w:t>
            </w:r>
            <w:r>
              <w:rPr>
                <w:rFonts w:ascii="Arial Narrow" w:hAnsi="Arial Narrow" w:cs="Arial"/>
                <w:sz w:val="20"/>
                <w:szCs w:val="16"/>
              </w:rPr>
              <w:t xml:space="preserve">    </w:t>
            </w:r>
            <w:r w:rsidRPr="008827D9">
              <w:rPr>
                <w:rFonts w:ascii="Arial Narrow" w:hAnsi="Arial Narrow" w:cs="Arial"/>
                <w:b w:val="0"/>
                <w:bCs/>
                <w:color w:val="C00000"/>
                <w:sz w:val="20"/>
                <w:szCs w:val="16"/>
              </w:rPr>
              <w:t>4 ore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935D2C" w14:textId="77777777" w:rsidR="00D91580" w:rsidRPr="000918CA" w:rsidRDefault="00D91580" w:rsidP="00D91580">
            <w:pPr>
              <w:tabs>
                <w:tab w:val="left" w:pos="3119"/>
              </w:tabs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1459BF7C" w14:textId="406A4144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 xml:space="preserve"> C 1-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56B734" w14:textId="77777777" w:rsidR="00D91580" w:rsidRPr="000918CA" w:rsidRDefault="00D91580" w:rsidP="00D91580">
            <w:pPr>
              <w:tabs>
                <w:tab w:val="left" w:pos="3119"/>
              </w:tabs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5213BBB5" w14:textId="64BF1623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C 3-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05A05D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5A14E96A" w14:textId="1DE5DE2A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57F2A1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 xml:space="preserve">MACPI </w:t>
            </w:r>
          </w:p>
          <w:p w14:paraId="6F4B7F77" w14:textId="1403EEBF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1C12B2A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3E65F104" w14:textId="3AA193B2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C 5-6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ABD84C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67DBF8CC" w14:textId="5295C422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C 7-8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17A5EB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7CE49BD9" w14:textId="7244EC41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310AEF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 xml:space="preserve">MACPI </w:t>
            </w:r>
          </w:p>
          <w:p w14:paraId="693BC9B1" w14:textId="097D41E1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B580DD" w14:textId="5692351A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 C9-10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1D77E7" w14:textId="420BFDBD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 C11-1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B6F0B7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788D95AF" w14:textId="0A3D6E15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EA18E2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 xml:space="preserve">MACPI </w:t>
            </w:r>
          </w:p>
          <w:p w14:paraId="6AB44053" w14:textId="4AC96F1E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120696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2014A3C5" w14:textId="0B939AE9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C 13-14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2C238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52DB7A75" w14:textId="7DA1B2DC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1+2</w:t>
            </w:r>
          </w:p>
        </w:tc>
      </w:tr>
      <w:tr w:rsidR="00D91580" w:rsidRPr="00E3327E" w14:paraId="60F54A69" w14:textId="77777777" w:rsidTr="00FB455A">
        <w:trPr>
          <w:trHeight w:val="281"/>
        </w:trPr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482351" w14:textId="7E6B1161" w:rsidR="00D91580" w:rsidRDefault="00D91580" w:rsidP="00D91580">
            <w:pPr>
              <w:pStyle w:val="Heading5"/>
              <w:tabs>
                <w:tab w:val="left" w:pos="3119"/>
              </w:tabs>
              <w:ind w:left="-76"/>
              <w:rPr>
                <w:rFonts w:ascii="Arial Narrow" w:hAnsi="Arial Narrow"/>
                <w:b w:val="0"/>
                <w:bCs/>
                <w:color w:val="C00000"/>
                <w:sz w:val="20"/>
              </w:rPr>
            </w:pPr>
            <w:r>
              <w:rPr>
                <w:rFonts w:ascii="Arial Narrow" w:hAnsi="Arial Narrow"/>
                <w:b w:val="0"/>
                <w:bCs/>
                <w:sz w:val="20"/>
              </w:rPr>
              <w:t>Vineri</w:t>
            </w:r>
            <w:r w:rsidRPr="008F27DA">
              <w:rPr>
                <w:rFonts w:ascii="Arial Narrow" w:hAnsi="Arial Narrow"/>
                <w:b w:val="0"/>
                <w:bCs/>
                <w:sz w:val="20"/>
              </w:rPr>
              <w:t xml:space="preserve"> BN 207</w:t>
            </w:r>
            <w:r>
              <w:rPr>
                <w:rFonts w:ascii="Arial Narrow" w:hAnsi="Arial Narrow"/>
                <w:b w:val="0"/>
                <w:bCs/>
                <w:sz w:val="20"/>
              </w:rPr>
              <w:t>b</w:t>
            </w:r>
            <w:r w:rsidRPr="008F27DA">
              <w:rPr>
                <w:rFonts w:ascii="Arial Narrow" w:hAnsi="Arial Narrow"/>
                <w:b w:val="0"/>
                <w:bCs/>
                <w:sz w:val="20"/>
              </w:rPr>
              <w:t xml:space="preserve"> </w:t>
            </w:r>
            <w:r w:rsidRPr="00FB455A">
              <w:rPr>
                <w:rFonts w:ascii="Arial Narrow" w:hAnsi="Arial Narrow" w:cs="Arial"/>
                <w:sz w:val="18"/>
              </w:rPr>
              <w:t>20</w:t>
            </w:r>
            <w:r w:rsidRPr="00FB455A">
              <w:rPr>
                <w:rFonts w:ascii="Arial Narrow" w:hAnsi="Arial Narrow" w:cs="Arial"/>
                <w:sz w:val="18"/>
                <w:vertAlign w:val="superscript"/>
              </w:rPr>
              <w:t>20</w:t>
            </w:r>
            <w:r w:rsidRPr="00FB455A">
              <w:rPr>
                <w:rFonts w:ascii="Arial Narrow" w:hAnsi="Arial Narrow" w:cs="Arial"/>
                <w:sz w:val="18"/>
              </w:rPr>
              <w:t>-21</w:t>
            </w:r>
            <w:r>
              <w:rPr>
                <w:rFonts w:ascii="Arial Narrow" w:hAnsi="Arial Narrow" w:cs="Arial"/>
                <w:sz w:val="18"/>
                <w:vertAlign w:val="superscript"/>
              </w:rPr>
              <w:t>1</w:t>
            </w:r>
            <w:r w:rsidRPr="00FB455A">
              <w:rPr>
                <w:rFonts w:ascii="Arial Narrow" w:hAnsi="Arial Narrow" w:cs="Arial"/>
                <w:sz w:val="18"/>
                <w:vertAlign w:val="superscript"/>
              </w:rPr>
              <w:t>0</w:t>
            </w:r>
            <w:r>
              <w:rPr>
                <w:rFonts w:ascii="Arial" w:hAnsi="Arial" w:cs="Arial"/>
                <w:sz w:val="18"/>
                <w:vertAlign w:val="superscript"/>
              </w:rPr>
              <w:t xml:space="preserve">    </w:t>
            </w:r>
            <w:r w:rsidRPr="00FB455A">
              <w:rPr>
                <w:rFonts w:ascii="Arial" w:hAnsi="Arial" w:cs="Arial"/>
                <w:color w:val="FF0000"/>
                <w:sz w:val="18"/>
                <w:vertAlign w:val="superscript"/>
              </w:rPr>
              <w:t xml:space="preserve"> </w:t>
            </w:r>
            <w:r w:rsidRPr="008827D9">
              <w:rPr>
                <w:rFonts w:ascii="Arial Narrow" w:hAnsi="Arial Narrow"/>
                <w:b w:val="0"/>
                <w:bCs/>
                <w:color w:val="C00000"/>
                <w:sz w:val="20"/>
              </w:rPr>
              <w:t>1 ora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814EC1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0B7F9001" w14:textId="6FB6F1C4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65DA1F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 xml:space="preserve">MACPI </w:t>
            </w:r>
          </w:p>
          <w:p w14:paraId="37C424F8" w14:textId="566DC315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CB172E" w14:textId="6BFD19CF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453ECA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E1E514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6786A79E" w14:textId="341E120C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A731C7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 xml:space="preserve">MACPI </w:t>
            </w:r>
          </w:p>
          <w:p w14:paraId="33D9493E" w14:textId="292D437C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DB9821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680434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82BB9F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41760D0B" w14:textId="5A64A45B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1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021445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 xml:space="preserve">MACPI </w:t>
            </w:r>
          </w:p>
          <w:p w14:paraId="68DF23C7" w14:textId="04D07369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6C7FC1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6DEFA0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E83C8A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MACPI</w:t>
            </w:r>
          </w:p>
          <w:p w14:paraId="088E7ECE" w14:textId="27675938" w:rsidR="00D91580" w:rsidRPr="000918CA" w:rsidRDefault="00D91580" w:rsidP="00D91580">
            <w:pPr>
              <w:jc w:val="center"/>
              <w:rPr>
                <w:rFonts w:ascii="Arial Narrow" w:hAnsi="Arial Narrow"/>
                <w:bCs/>
                <w:color w:val="002060"/>
                <w:lang w:val="ro-RO"/>
              </w:rPr>
            </w:pPr>
            <w:r w:rsidRPr="000918CA">
              <w:rPr>
                <w:rFonts w:ascii="Arial Narrow" w:hAnsi="Arial Narrow"/>
                <w:bCs/>
                <w:color w:val="002060"/>
                <w:lang w:val="ro-RO"/>
              </w:rPr>
              <w:t>Lp.gr.1+2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368B8" w14:textId="77777777" w:rsidR="00D91580" w:rsidRPr="000918CA" w:rsidRDefault="00D91580" w:rsidP="00D91580">
            <w:pPr>
              <w:rPr>
                <w:rFonts w:ascii="Arial Narrow" w:hAnsi="Arial Narrow"/>
                <w:bCs/>
                <w:color w:val="002060"/>
                <w:lang w:val="ro-RO"/>
              </w:rPr>
            </w:pPr>
          </w:p>
        </w:tc>
      </w:tr>
    </w:tbl>
    <w:p w14:paraId="4A849A00" w14:textId="0A0CD23F" w:rsidR="00A45B58" w:rsidRDefault="001F0301">
      <w:pPr>
        <w:tabs>
          <w:tab w:val="left" w:pos="3119"/>
        </w:tabs>
      </w:pPr>
      <w:r w:rsidRPr="00A831F0"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8EA6EE4" wp14:editId="52B6CF4E">
                <wp:simplePos x="0" y="0"/>
                <wp:positionH relativeFrom="column">
                  <wp:posOffset>-213360</wp:posOffset>
                </wp:positionH>
                <wp:positionV relativeFrom="paragraph">
                  <wp:posOffset>205740</wp:posOffset>
                </wp:positionV>
                <wp:extent cx="1828800" cy="1403985"/>
                <wp:effectExtent l="0" t="0" r="0" b="25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D1F15F" w14:textId="77777777" w:rsidR="001F0301" w:rsidRDefault="001F0301" w:rsidP="00237A69">
                            <w:pPr>
                              <w:shd w:val="clear" w:color="auto" w:fill="FFE599"/>
                              <w:rPr>
                                <w:sz w:val="24"/>
                              </w:rPr>
                            </w:pPr>
                            <w:r w:rsidRPr="00D67FB6">
                              <w:rPr>
                                <w:sz w:val="24"/>
                              </w:rPr>
                              <w:t>C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 w:rsidRPr="00D67FB6">
                              <w:rPr>
                                <w:sz w:val="24"/>
                              </w:rPr>
                              <w:t>curs</w:t>
                            </w:r>
                          </w:p>
                          <w:p w14:paraId="7425B27C" w14:textId="77777777" w:rsidR="001F0301" w:rsidRPr="00D67FB6" w:rsidRDefault="001F0301" w:rsidP="00237A69">
                            <w:pPr>
                              <w:shd w:val="clear" w:color="auto" w:fill="FFE599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em:</w:t>
                            </w:r>
                            <w:r>
                              <w:rPr>
                                <w:sz w:val="24"/>
                              </w:rPr>
                              <w:tab/>
                              <w:t>seminar</w:t>
                            </w:r>
                          </w:p>
                          <w:p w14:paraId="653D2B3E" w14:textId="77777777" w:rsidR="001F0301" w:rsidRPr="00D67FB6" w:rsidRDefault="001F0301" w:rsidP="00237A69">
                            <w:pPr>
                              <w:shd w:val="clear" w:color="auto" w:fill="FFE599"/>
                              <w:rPr>
                                <w:sz w:val="24"/>
                              </w:rPr>
                            </w:pPr>
                            <w:r w:rsidRPr="00D67FB6">
                              <w:rPr>
                                <w:sz w:val="24"/>
                              </w:rPr>
                              <w:t>Lp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 w:rsidRPr="00D67FB6">
                              <w:rPr>
                                <w:sz w:val="24"/>
                              </w:rPr>
                              <w:t>lucrări practice</w:t>
                            </w:r>
                          </w:p>
                          <w:p w14:paraId="76B0CE73" w14:textId="77777777" w:rsidR="001F0301" w:rsidRDefault="001F0301" w:rsidP="00237A69">
                            <w:pPr>
                              <w:shd w:val="clear" w:color="auto" w:fill="FFE599"/>
                              <w:rPr>
                                <w:sz w:val="24"/>
                              </w:rPr>
                            </w:pPr>
                            <w:r w:rsidRPr="00D67FB6">
                              <w:rPr>
                                <w:sz w:val="24"/>
                              </w:rPr>
                              <w:t>Pr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 w:rsidRPr="00D67FB6">
                              <w:rPr>
                                <w:sz w:val="24"/>
                              </w:rPr>
                              <w:t>proiect</w:t>
                            </w:r>
                          </w:p>
                          <w:p w14:paraId="77ED0550" w14:textId="60345A59" w:rsidR="001F0301" w:rsidRPr="00D67FB6" w:rsidRDefault="001F0301" w:rsidP="00237A69">
                            <w:pPr>
                              <w:shd w:val="clear" w:color="auto" w:fill="FFE599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Gr:     </w:t>
                            </w:r>
                            <w:r w:rsidR="00E4555E">
                              <w:rPr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pe gru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8EA6E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16.8pt;margin-top:16.2pt;width:2in;height:110.55pt;z-index:2516715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" filled="f" stroked="f">
                <v:textbox style="mso-fit-shape-to-text:t">
                  <w:txbxContent>
                    <w:p w14:paraId="3FD1F15F" w14:textId="77777777" w:rsidR="001F0301" w:rsidRDefault="001F0301" w:rsidP="00237A69">
                      <w:pPr>
                        <w:shd w:val="clear" w:color="auto" w:fill="FFE599"/>
                        <w:rPr>
                          <w:sz w:val="24"/>
                        </w:rPr>
                      </w:pPr>
                      <w:r w:rsidRPr="00D67FB6">
                        <w:rPr>
                          <w:sz w:val="24"/>
                        </w:rPr>
                        <w:t>C:</w:t>
                      </w:r>
                      <w:r>
                        <w:rPr>
                          <w:sz w:val="24"/>
                        </w:rPr>
                        <w:tab/>
                      </w:r>
                      <w:r w:rsidRPr="00D67FB6">
                        <w:rPr>
                          <w:sz w:val="24"/>
                        </w:rPr>
                        <w:t>curs</w:t>
                      </w:r>
                    </w:p>
                    <w:p w14:paraId="7425B27C" w14:textId="77777777" w:rsidR="001F0301" w:rsidRPr="00D67FB6" w:rsidRDefault="001F0301" w:rsidP="00237A69">
                      <w:pPr>
                        <w:shd w:val="clear" w:color="auto" w:fill="FFE599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em:</w:t>
                      </w:r>
                      <w:r>
                        <w:rPr>
                          <w:sz w:val="24"/>
                        </w:rPr>
                        <w:tab/>
                        <w:t>seminar</w:t>
                      </w:r>
                    </w:p>
                    <w:p w14:paraId="653D2B3E" w14:textId="77777777" w:rsidR="001F0301" w:rsidRPr="00D67FB6" w:rsidRDefault="001F0301" w:rsidP="00237A69">
                      <w:pPr>
                        <w:shd w:val="clear" w:color="auto" w:fill="FFE599"/>
                        <w:rPr>
                          <w:sz w:val="24"/>
                        </w:rPr>
                      </w:pPr>
                      <w:r w:rsidRPr="00D67FB6">
                        <w:rPr>
                          <w:sz w:val="24"/>
                        </w:rPr>
                        <w:t>Lp:</w:t>
                      </w:r>
                      <w:r>
                        <w:rPr>
                          <w:sz w:val="24"/>
                        </w:rPr>
                        <w:tab/>
                      </w:r>
                      <w:r w:rsidRPr="00D67FB6">
                        <w:rPr>
                          <w:sz w:val="24"/>
                        </w:rPr>
                        <w:t>lucrări practice</w:t>
                      </w:r>
                    </w:p>
                    <w:p w14:paraId="76B0CE73" w14:textId="77777777" w:rsidR="001F0301" w:rsidRDefault="001F0301" w:rsidP="00237A69">
                      <w:pPr>
                        <w:shd w:val="clear" w:color="auto" w:fill="FFE599"/>
                        <w:rPr>
                          <w:sz w:val="24"/>
                        </w:rPr>
                      </w:pPr>
                      <w:r w:rsidRPr="00D67FB6">
                        <w:rPr>
                          <w:sz w:val="24"/>
                        </w:rPr>
                        <w:t>Pr:</w:t>
                      </w:r>
                      <w:r>
                        <w:rPr>
                          <w:sz w:val="24"/>
                        </w:rPr>
                        <w:tab/>
                      </w:r>
                      <w:r w:rsidRPr="00D67FB6">
                        <w:rPr>
                          <w:sz w:val="24"/>
                        </w:rPr>
                        <w:t>proiect</w:t>
                      </w:r>
                    </w:p>
                    <w:p w14:paraId="77ED0550" w14:textId="60345A59" w:rsidR="001F0301" w:rsidRPr="00D67FB6" w:rsidRDefault="001F0301" w:rsidP="00237A69">
                      <w:pPr>
                        <w:shd w:val="clear" w:color="auto" w:fill="FFE599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Gr:     </w:t>
                      </w:r>
                      <w:r w:rsidR="00E4555E">
                        <w:rPr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pe grupe</w:t>
                      </w:r>
                    </w:p>
                  </w:txbxContent>
                </v:textbox>
              </v:shape>
            </w:pict>
          </mc:Fallback>
        </mc:AlternateContent>
      </w:r>
      <w:r w:rsidR="00B71B28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0BEC0D4" wp14:editId="38B5FE23">
                <wp:simplePos x="0" y="0"/>
                <wp:positionH relativeFrom="column">
                  <wp:posOffset>1814195</wp:posOffset>
                </wp:positionH>
                <wp:positionV relativeFrom="paragraph">
                  <wp:posOffset>15875</wp:posOffset>
                </wp:positionV>
                <wp:extent cx="7696200" cy="1413163"/>
                <wp:effectExtent l="0" t="0" r="19050" b="15875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96200" cy="14131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32C7DB" w14:textId="1742A14A" w:rsidR="004D7511" w:rsidRPr="008F58E7" w:rsidRDefault="004D7511" w:rsidP="005955DF">
                            <w:pPr>
                              <w:spacing w:after="40"/>
                              <w:rPr>
                                <w:b/>
                                <w:sz w:val="22"/>
                                <w:szCs w:val="22"/>
                                <w:lang w:val="pt-BR"/>
                              </w:rPr>
                            </w:pPr>
                          </w:p>
                          <w:p w14:paraId="092A02D7" w14:textId="1202B6CB" w:rsidR="00A22BAE" w:rsidRPr="00E46BC1" w:rsidRDefault="00A22BAE" w:rsidP="00D91580">
                            <w:pPr>
                              <w:shd w:val="clear" w:color="auto" w:fill="FFE599"/>
                              <w:spacing w:line="360" w:lineRule="auto"/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</w:pPr>
                            <w:r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MF</w:t>
                            </w:r>
                            <w:r w:rsidR="00FB455A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>– Management financiar</w:t>
                            </w:r>
                            <w:r w:rsidR="00E46BC1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 xml:space="preserve">   </w:t>
                            </w:r>
                            <w:r w:rsidR="00E46BC1" w:rsidRPr="00D91580"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  <w:shd w:val="clear" w:color="auto" w:fill="FFE599"/>
                                <w:lang w:val="pt-BR"/>
                              </w:rPr>
                              <w:t>2C+1S</w:t>
                            </w:r>
                            <w:r w:rsidR="00E46BC1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ab/>
                            </w:r>
                            <w:r w:rsidR="00E46BC1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ab/>
                            </w:r>
                            <w:r w:rsidR="00E46BC1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ab/>
                            </w:r>
                            <w:r w:rsidR="00E46BC1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ab/>
                            </w:r>
                            <w:r w:rsidR="00FB455A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ab/>
                            </w:r>
                            <w:r w:rsidR="00FB455A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ab/>
                            </w:r>
                            <w:r w:rsidR="00D0429D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>P</w:t>
                            </w:r>
                            <w:r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>rof.</w:t>
                            </w:r>
                            <w:r w:rsidR="00B30E4A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 xml:space="preserve"> </w:t>
                            </w:r>
                            <w:r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 xml:space="preserve">dr.ing. Gheorghe </w:t>
                            </w:r>
                            <w:r w:rsidR="004823A6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>MILITARU</w:t>
                            </w:r>
                          </w:p>
                          <w:p w14:paraId="2BBBA356" w14:textId="1C42526B" w:rsidR="005955DF" w:rsidRPr="00E46BC1" w:rsidRDefault="00A22BAE" w:rsidP="00FB455A">
                            <w:pPr>
                              <w:shd w:val="clear" w:color="auto" w:fill="FFFFFF"/>
                              <w:spacing w:line="360" w:lineRule="auto"/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</w:pPr>
                            <w:r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PSAI</w:t>
                            </w:r>
                            <w:r w:rsidR="00FB455A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–</w:t>
                            </w:r>
                            <w:r w:rsidR="005F5B5F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 </w:t>
                            </w:r>
                            <w:r w:rsidR="00881B48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P</w:t>
                            </w:r>
                            <w:r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oliticile şi strategiile afacerilor industriale</w:t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   </w:t>
                            </w:r>
                            <w:r w:rsidR="00E46BC1" w:rsidRPr="005C14BD"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  <w:lang w:val="pt-BR"/>
                              </w:rPr>
                              <w:t>2C+1S</w:t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5E3049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  <w:t xml:space="preserve">       </w:t>
                            </w:r>
                            <w:r w:rsidR="00FB455A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8B5D80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Conf</w:t>
                            </w:r>
                            <w:r w:rsidR="008B5D80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. dr.ing. Cristina SIMION</w:t>
                            </w:r>
                          </w:p>
                          <w:p w14:paraId="5875DAAE" w14:textId="7FAE082B" w:rsidR="005955DF" w:rsidRPr="00E46BC1" w:rsidRDefault="005955DF" w:rsidP="00237A69">
                            <w:pPr>
                              <w:shd w:val="clear" w:color="auto" w:fill="FFE599"/>
                              <w:spacing w:line="360" w:lineRule="auto"/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</w:pPr>
                            <w:r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MAPCI</w:t>
                            </w:r>
                            <w:r w:rsidR="00FB455A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–</w:t>
                            </w:r>
                            <w:r w:rsidR="005F5B5F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 </w:t>
                            </w:r>
                            <w:r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Metode avansate pentru coordonarea proiectelor industriale</w:t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   </w:t>
                            </w:r>
                            <w:r w:rsidR="00E46BC1" w:rsidRPr="005C14BD"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  <w:lang w:val="pt-BR"/>
                              </w:rPr>
                              <w:t>2C+</w:t>
                            </w:r>
                            <w:r w:rsidR="00E46BC1" w:rsidRPr="008827D9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Cs w:val="22"/>
                                <w:lang w:val="pt-BR"/>
                              </w:rPr>
                              <w:t>2</w:t>
                            </w:r>
                            <w:r w:rsidR="008827D9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Cs w:val="22"/>
                                <w:lang w:val="pt-BR"/>
                              </w:rPr>
                              <w:t xml:space="preserve"> </w:t>
                            </w:r>
                            <w:r w:rsidR="00E46BC1" w:rsidRPr="008827D9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Cs w:val="22"/>
                                <w:lang w:val="pt-BR"/>
                              </w:rPr>
                              <w:t>Lab</w:t>
                            </w:r>
                            <w:r w:rsidR="005E3049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    </w:t>
                            </w:r>
                            <w:r w:rsidR="00FB455A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645FCB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Conf</w:t>
                            </w:r>
                            <w:r w:rsidR="00C36B58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. dr.ing. Alexandra IOANID</w:t>
                            </w:r>
                          </w:p>
                          <w:p w14:paraId="3C532725" w14:textId="62CCC650" w:rsidR="005955DF" w:rsidRPr="00237A69" w:rsidRDefault="005955DF" w:rsidP="00FB455A">
                            <w:pPr>
                              <w:shd w:val="clear" w:color="auto" w:fill="FFFFFF"/>
                              <w:spacing w:line="360" w:lineRule="auto"/>
                              <w:rPr>
                                <w:rFonts w:ascii="Arial" w:hAnsi="Arial" w:cs="Arial"/>
                                <w:szCs w:val="22"/>
                                <w:lang w:val="ro-RO"/>
                              </w:rPr>
                            </w:pPr>
                            <w:r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Mk</w:t>
                            </w:r>
                            <w:r w:rsidR="00135D1A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t</w:t>
                            </w:r>
                            <w:r w:rsidR="00237A69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I</w:t>
                            </w:r>
                            <w:r w:rsidR="00FB455A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–</w:t>
                            </w:r>
                            <w:r w:rsidR="005F5B5F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 </w:t>
                            </w:r>
                            <w:r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Marketing industria</w:t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l   </w:t>
                            </w:r>
                            <w:r w:rsidR="00E46BC1" w:rsidRPr="005C14BD"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  <w:lang w:val="pt-BR"/>
                              </w:rPr>
                              <w:t>2C+1S</w:t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5E3049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       </w:t>
                            </w:r>
                            <w:r w:rsidR="00FB455A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237A69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Conf</w:t>
                            </w:r>
                            <w:r w:rsidR="00DF00E9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. </w:t>
                            </w:r>
                            <w:r w:rsidR="0001726D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dr.ing. </w:t>
                            </w:r>
                            <w:r w:rsidR="00237A69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Olivia NEGOI</w:t>
                            </w:r>
                            <w:r w:rsidR="00237A69">
                              <w:rPr>
                                <w:rFonts w:ascii="Arial" w:hAnsi="Arial" w:cs="Arial"/>
                                <w:szCs w:val="22"/>
                                <w:lang w:val="ro-RO"/>
                              </w:rPr>
                              <w:t>ȚĂ</w:t>
                            </w:r>
                          </w:p>
                          <w:p w14:paraId="5D11796D" w14:textId="4A7D2280" w:rsidR="00D0429D" w:rsidRPr="00E46BC1" w:rsidRDefault="00D0429D" w:rsidP="00D91580">
                            <w:pPr>
                              <w:shd w:val="clear" w:color="auto" w:fill="FFE599"/>
                              <w:spacing w:line="360" w:lineRule="auto"/>
                              <w:contextualSpacing/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</w:pPr>
                            <w:r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>MMK</w:t>
                            </w:r>
                            <w:r w:rsidR="00FB455A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ab/>
                            </w:r>
                            <w:r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>–</w:t>
                            </w:r>
                            <w:r w:rsidR="005F5B5F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 xml:space="preserve"> </w:t>
                            </w:r>
                            <w:r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>Managementul ma</w:t>
                            </w:r>
                            <w:r w:rsidR="00881B48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>r</w:t>
                            </w:r>
                            <w:r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>ketingului</w:t>
                            </w:r>
                            <w:r w:rsidR="00E46BC1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 xml:space="preserve">   </w:t>
                            </w:r>
                            <w:r w:rsidR="00E46BC1" w:rsidRPr="00D91580"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  <w:shd w:val="clear" w:color="auto" w:fill="FFE599"/>
                                <w:lang w:val="pt-BR"/>
                              </w:rPr>
                              <w:t>2C+1S</w:t>
                            </w:r>
                            <w:r w:rsidR="00E46BC1" w:rsidRPr="00D91580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ab/>
                            </w:r>
                            <w:r w:rsid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E46BC1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5E3049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       </w:t>
                            </w:r>
                            <w:r w:rsidR="00FB455A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000EEC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Conf</w:t>
                            </w:r>
                            <w:r w:rsidR="002B3889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.</w:t>
                            </w:r>
                            <w:r w:rsidR="00B30E4A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 </w:t>
                            </w:r>
                            <w:r w:rsidR="002B3889" w:rsidRP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dr.ing. Cristina SIM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BEC0D4" id="Text Box 9" o:spid="_x0000_s1028" type="#_x0000_t202" style="position:absolute;margin-left:142.85pt;margin-top:1.25pt;width:606pt;height:111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" strokecolor="white">
                <v:textbox>
                  <w:txbxContent>
                    <w:p w14:paraId="7A32C7DB" w14:textId="1742A14A" w:rsidR="004D7511" w:rsidRPr="008F58E7" w:rsidRDefault="004D7511" w:rsidP="005955DF">
                      <w:pPr>
                        <w:spacing w:after="40"/>
                        <w:rPr>
                          <w:b/>
                          <w:sz w:val="22"/>
                          <w:szCs w:val="22"/>
                          <w:lang w:val="pt-BR"/>
                        </w:rPr>
                      </w:pPr>
                    </w:p>
                    <w:p w14:paraId="092A02D7" w14:textId="1202B6CB" w:rsidR="00A22BAE" w:rsidRPr="00E46BC1" w:rsidRDefault="00A22BAE" w:rsidP="00D91580">
                      <w:pPr>
                        <w:shd w:val="clear" w:color="auto" w:fill="FFE599"/>
                        <w:spacing w:line="360" w:lineRule="auto"/>
                        <w:rPr>
                          <w:rFonts w:ascii="Arial" w:hAnsi="Arial" w:cs="Arial"/>
                          <w:szCs w:val="22"/>
                          <w:lang w:val="pt-BR"/>
                        </w:rPr>
                      </w:pPr>
                      <w:r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MF</w:t>
                      </w:r>
                      <w:r w:rsidR="00FB455A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>– Management financiar</w:t>
                      </w:r>
                      <w:r w:rsidR="00E46BC1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 xml:space="preserve">   </w:t>
                      </w:r>
                      <w:r w:rsidR="00E46BC1" w:rsidRPr="00D91580">
                        <w:rPr>
                          <w:rFonts w:ascii="Arial" w:hAnsi="Arial" w:cs="Arial"/>
                          <w:b/>
                          <w:bCs/>
                          <w:szCs w:val="22"/>
                          <w:shd w:val="clear" w:color="auto" w:fill="FFE599"/>
                          <w:lang w:val="pt-BR"/>
                        </w:rPr>
                        <w:t>2C+1S</w:t>
                      </w:r>
                      <w:r w:rsidR="00E46BC1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ab/>
                      </w:r>
                      <w:r w:rsidR="00E46BC1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ab/>
                      </w:r>
                      <w:r w:rsidR="00E46BC1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ab/>
                      </w:r>
                      <w:r w:rsidR="00E46BC1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ab/>
                      </w:r>
                      <w:r w:rsidR="00FB455A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ab/>
                      </w:r>
                      <w:r w:rsidR="00FB455A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ab/>
                      </w:r>
                      <w:r w:rsidR="00D0429D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>P</w:t>
                      </w:r>
                      <w:r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>rof.</w:t>
                      </w:r>
                      <w:r w:rsidR="00B30E4A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 xml:space="preserve"> </w:t>
                      </w:r>
                      <w:r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 xml:space="preserve">dr.ing. Gheorghe </w:t>
                      </w:r>
                      <w:r w:rsidR="004823A6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>MILITARU</w:t>
                      </w:r>
                    </w:p>
                    <w:p w14:paraId="2BBBA356" w14:textId="1C42526B" w:rsidR="005955DF" w:rsidRPr="00E46BC1" w:rsidRDefault="00A22BAE" w:rsidP="00FB455A">
                      <w:pPr>
                        <w:shd w:val="clear" w:color="auto" w:fill="FFFFFF"/>
                        <w:spacing w:line="360" w:lineRule="auto"/>
                        <w:rPr>
                          <w:rFonts w:ascii="Arial" w:hAnsi="Arial" w:cs="Arial"/>
                          <w:szCs w:val="22"/>
                          <w:lang w:val="pt-BR"/>
                        </w:rPr>
                      </w:pPr>
                      <w:r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PSAI</w:t>
                      </w:r>
                      <w:r w:rsidR="00FB455A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–</w:t>
                      </w:r>
                      <w:r w:rsidR="005F5B5F"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 </w:t>
                      </w:r>
                      <w:r w:rsidR="00881B48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P</w:t>
                      </w:r>
                      <w:r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oliticile şi strategiile afacerilor industriale</w:t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   </w:t>
                      </w:r>
                      <w:r w:rsidR="00E46BC1" w:rsidRPr="005C14BD">
                        <w:rPr>
                          <w:rFonts w:ascii="Arial" w:hAnsi="Arial" w:cs="Arial"/>
                          <w:b/>
                          <w:bCs/>
                          <w:szCs w:val="22"/>
                          <w:lang w:val="pt-BR"/>
                        </w:rPr>
                        <w:t>2C+1S</w:t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5E3049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  <w:t xml:space="preserve">       </w:t>
                      </w:r>
                      <w:r w:rsidR="00FB455A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8B5D80">
                        <w:rPr>
                          <w:rFonts w:ascii="Arial" w:hAnsi="Arial" w:cs="Arial"/>
                          <w:szCs w:val="22"/>
                          <w:lang w:val="pt-BR"/>
                        </w:rPr>
                        <w:t>Conf</w:t>
                      </w:r>
                      <w:r w:rsidR="008B5D80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. dr.ing. Cristina SIMION</w:t>
                      </w:r>
                    </w:p>
                    <w:p w14:paraId="5875DAAE" w14:textId="7FAE082B" w:rsidR="005955DF" w:rsidRPr="00E46BC1" w:rsidRDefault="005955DF" w:rsidP="00237A69">
                      <w:pPr>
                        <w:shd w:val="clear" w:color="auto" w:fill="FFE599"/>
                        <w:spacing w:line="360" w:lineRule="auto"/>
                        <w:rPr>
                          <w:rFonts w:ascii="Arial" w:hAnsi="Arial" w:cs="Arial"/>
                          <w:szCs w:val="22"/>
                          <w:lang w:val="pt-BR"/>
                        </w:rPr>
                      </w:pPr>
                      <w:r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MAPCI</w:t>
                      </w:r>
                      <w:r w:rsidR="00FB455A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–</w:t>
                      </w:r>
                      <w:r w:rsidR="005F5B5F"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 </w:t>
                      </w:r>
                      <w:r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Metode avansate pentru coordonarea proiectelor industriale</w:t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   </w:t>
                      </w:r>
                      <w:r w:rsidR="00E46BC1" w:rsidRPr="005C14BD">
                        <w:rPr>
                          <w:rFonts w:ascii="Arial" w:hAnsi="Arial" w:cs="Arial"/>
                          <w:b/>
                          <w:bCs/>
                          <w:szCs w:val="22"/>
                          <w:lang w:val="pt-BR"/>
                        </w:rPr>
                        <w:t>2C+</w:t>
                      </w:r>
                      <w:r w:rsidR="00E46BC1" w:rsidRPr="008827D9">
                        <w:rPr>
                          <w:rFonts w:ascii="Arial" w:hAnsi="Arial" w:cs="Arial"/>
                          <w:b/>
                          <w:bCs/>
                          <w:color w:val="C00000"/>
                          <w:szCs w:val="22"/>
                          <w:lang w:val="pt-BR"/>
                        </w:rPr>
                        <w:t>2</w:t>
                      </w:r>
                      <w:r w:rsidR="008827D9">
                        <w:rPr>
                          <w:rFonts w:ascii="Arial" w:hAnsi="Arial" w:cs="Arial"/>
                          <w:b/>
                          <w:bCs/>
                          <w:color w:val="C00000"/>
                          <w:szCs w:val="22"/>
                          <w:lang w:val="pt-BR"/>
                        </w:rPr>
                        <w:t xml:space="preserve"> </w:t>
                      </w:r>
                      <w:r w:rsidR="00E46BC1" w:rsidRPr="008827D9">
                        <w:rPr>
                          <w:rFonts w:ascii="Arial" w:hAnsi="Arial" w:cs="Arial"/>
                          <w:b/>
                          <w:bCs/>
                          <w:color w:val="C00000"/>
                          <w:szCs w:val="22"/>
                          <w:lang w:val="pt-BR"/>
                        </w:rPr>
                        <w:t>Lab</w:t>
                      </w:r>
                      <w:r w:rsidR="005E3049"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    </w:t>
                      </w:r>
                      <w:r w:rsidR="00FB455A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645FCB">
                        <w:rPr>
                          <w:rFonts w:ascii="Arial" w:hAnsi="Arial" w:cs="Arial"/>
                          <w:szCs w:val="22"/>
                          <w:lang w:val="pt-BR"/>
                        </w:rPr>
                        <w:t>Conf</w:t>
                      </w:r>
                      <w:r w:rsidR="00C36B58">
                        <w:rPr>
                          <w:rFonts w:ascii="Arial" w:hAnsi="Arial" w:cs="Arial"/>
                          <w:szCs w:val="22"/>
                          <w:lang w:val="pt-BR"/>
                        </w:rPr>
                        <w:t>. dr.ing. Alexandra IOANID</w:t>
                      </w:r>
                    </w:p>
                    <w:p w14:paraId="3C532725" w14:textId="62CCC650" w:rsidR="005955DF" w:rsidRPr="00237A69" w:rsidRDefault="005955DF" w:rsidP="00FB455A">
                      <w:pPr>
                        <w:shd w:val="clear" w:color="auto" w:fill="FFFFFF"/>
                        <w:spacing w:line="360" w:lineRule="auto"/>
                        <w:rPr>
                          <w:rFonts w:ascii="Arial" w:hAnsi="Arial" w:cs="Arial"/>
                          <w:szCs w:val="22"/>
                          <w:lang w:val="ro-RO"/>
                        </w:rPr>
                      </w:pPr>
                      <w:r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Mk</w:t>
                      </w:r>
                      <w:r w:rsidR="00135D1A">
                        <w:rPr>
                          <w:rFonts w:ascii="Arial" w:hAnsi="Arial" w:cs="Arial"/>
                          <w:szCs w:val="22"/>
                          <w:lang w:val="pt-BR"/>
                        </w:rPr>
                        <w:t>t</w:t>
                      </w:r>
                      <w:r w:rsidR="00237A69">
                        <w:rPr>
                          <w:rFonts w:ascii="Arial" w:hAnsi="Arial" w:cs="Arial"/>
                          <w:szCs w:val="22"/>
                          <w:lang w:val="pt-BR"/>
                        </w:rPr>
                        <w:t>I</w:t>
                      </w:r>
                      <w:r w:rsidR="00FB455A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–</w:t>
                      </w:r>
                      <w:r w:rsidR="005F5B5F"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 </w:t>
                      </w:r>
                      <w:r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Marketing industria</w:t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l   </w:t>
                      </w:r>
                      <w:r w:rsidR="00E46BC1" w:rsidRPr="005C14BD">
                        <w:rPr>
                          <w:rFonts w:ascii="Arial" w:hAnsi="Arial" w:cs="Arial"/>
                          <w:b/>
                          <w:bCs/>
                          <w:szCs w:val="22"/>
                          <w:lang w:val="pt-BR"/>
                        </w:rPr>
                        <w:t>2C+1S</w:t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5E3049"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       </w:t>
                      </w:r>
                      <w:r w:rsidR="00FB455A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237A69">
                        <w:rPr>
                          <w:rFonts w:ascii="Arial" w:hAnsi="Arial" w:cs="Arial"/>
                          <w:szCs w:val="22"/>
                          <w:lang w:val="pt-BR"/>
                        </w:rPr>
                        <w:t>Conf</w:t>
                      </w:r>
                      <w:r w:rsidR="00DF00E9"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. </w:t>
                      </w:r>
                      <w:r w:rsidR="0001726D"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dr.ing. </w:t>
                      </w:r>
                      <w:r w:rsidR="00237A69">
                        <w:rPr>
                          <w:rFonts w:ascii="Arial" w:hAnsi="Arial" w:cs="Arial"/>
                          <w:szCs w:val="22"/>
                          <w:lang w:val="pt-BR"/>
                        </w:rPr>
                        <w:t>Olivia NEGOI</w:t>
                      </w:r>
                      <w:r w:rsidR="00237A69">
                        <w:rPr>
                          <w:rFonts w:ascii="Arial" w:hAnsi="Arial" w:cs="Arial"/>
                          <w:szCs w:val="22"/>
                          <w:lang w:val="ro-RO"/>
                        </w:rPr>
                        <w:t>ȚĂ</w:t>
                      </w:r>
                    </w:p>
                    <w:p w14:paraId="5D11796D" w14:textId="4A7D2280" w:rsidR="00D0429D" w:rsidRPr="00E46BC1" w:rsidRDefault="00D0429D" w:rsidP="00D91580">
                      <w:pPr>
                        <w:shd w:val="clear" w:color="auto" w:fill="FFE599"/>
                        <w:spacing w:line="360" w:lineRule="auto"/>
                        <w:contextualSpacing/>
                        <w:rPr>
                          <w:rFonts w:ascii="Arial" w:hAnsi="Arial" w:cs="Arial"/>
                          <w:szCs w:val="22"/>
                          <w:lang w:val="pt-BR"/>
                        </w:rPr>
                      </w:pPr>
                      <w:r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>MMK</w:t>
                      </w:r>
                      <w:r w:rsidR="00FB455A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ab/>
                      </w:r>
                      <w:r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>–</w:t>
                      </w:r>
                      <w:r w:rsidR="005F5B5F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 xml:space="preserve"> </w:t>
                      </w:r>
                      <w:r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>Managementul ma</w:t>
                      </w:r>
                      <w:r w:rsidR="00881B48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>r</w:t>
                      </w:r>
                      <w:r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>ketingului</w:t>
                      </w:r>
                      <w:r w:rsidR="00E46BC1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 xml:space="preserve">   </w:t>
                      </w:r>
                      <w:r w:rsidR="00E46BC1" w:rsidRPr="00D91580">
                        <w:rPr>
                          <w:rFonts w:ascii="Arial" w:hAnsi="Arial" w:cs="Arial"/>
                          <w:b/>
                          <w:bCs/>
                          <w:szCs w:val="22"/>
                          <w:shd w:val="clear" w:color="auto" w:fill="FFE599"/>
                          <w:lang w:val="pt-BR"/>
                        </w:rPr>
                        <w:t>2C+1S</w:t>
                      </w:r>
                      <w:r w:rsidR="00E46BC1" w:rsidRPr="00D91580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ab/>
                      </w:r>
                      <w:r w:rsid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E46BC1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5E3049"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       </w:t>
                      </w:r>
                      <w:r w:rsidR="00FB455A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000EEC">
                        <w:rPr>
                          <w:rFonts w:ascii="Arial" w:hAnsi="Arial" w:cs="Arial"/>
                          <w:szCs w:val="22"/>
                          <w:lang w:val="pt-BR"/>
                        </w:rPr>
                        <w:t>Conf</w:t>
                      </w:r>
                      <w:r w:rsidR="002B3889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.</w:t>
                      </w:r>
                      <w:r w:rsidR="00B30E4A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 </w:t>
                      </w:r>
                      <w:r w:rsidR="002B3889" w:rsidRP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>dr.ing. Cristina SIM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45B58">
      <w:pgSz w:w="16840" w:h="11907" w:orient="landscape" w:code="9"/>
      <w:pgMar w:top="851" w:right="851" w:bottom="567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71CE2"/>
    <w:multiLevelType w:val="hybridMultilevel"/>
    <w:tmpl w:val="78E0C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B1A52"/>
    <w:multiLevelType w:val="singleLevel"/>
    <w:tmpl w:val="CC00BAF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1B710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3BE2C4B"/>
    <w:multiLevelType w:val="hybridMultilevel"/>
    <w:tmpl w:val="DCA072EA"/>
    <w:lvl w:ilvl="0" w:tplc="2A86C484">
      <w:start w:val="1156"/>
      <w:numFmt w:val="bullet"/>
      <w:lvlText w:val="–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2FF4C70"/>
    <w:multiLevelType w:val="hybridMultilevel"/>
    <w:tmpl w:val="C270D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F13719"/>
    <w:multiLevelType w:val="singleLevel"/>
    <w:tmpl w:val="CDCA47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9B05868"/>
    <w:multiLevelType w:val="hybridMultilevel"/>
    <w:tmpl w:val="BBF66F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BEC0BC5"/>
    <w:multiLevelType w:val="hybridMultilevel"/>
    <w:tmpl w:val="8D6E1F78"/>
    <w:lvl w:ilvl="0" w:tplc="99FAADE4">
      <w:start w:val="1156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64D18"/>
    <w:multiLevelType w:val="hybridMultilevel"/>
    <w:tmpl w:val="9F74C79C"/>
    <w:lvl w:ilvl="0" w:tplc="2A86C484">
      <w:start w:val="1156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4540579">
    <w:abstractNumId w:val="1"/>
  </w:num>
  <w:num w:numId="2" w16cid:durableId="1257131046">
    <w:abstractNumId w:val="5"/>
  </w:num>
  <w:num w:numId="3" w16cid:durableId="220748164">
    <w:abstractNumId w:val="2"/>
  </w:num>
  <w:num w:numId="4" w16cid:durableId="335500250">
    <w:abstractNumId w:val="6"/>
  </w:num>
  <w:num w:numId="5" w16cid:durableId="1897543366">
    <w:abstractNumId w:val="0"/>
  </w:num>
  <w:num w:numId="6" w16cid:durableId="988748493">
    <w:abstractNumId w:val="7"/>
  </w:num>
  <w:num w:numId="7" w16cid:durableId="2113746070">
    <w:abstractNumId w:val="8"/>
  </w:num>
  <w:num w:numId="8" w16cid:durableId="1888493574">
    <w:abstractNumId w:val="3"/>
  </w:num>
  <w:num w:numId="9" w16cid:durableId="18048077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2NDEzMrA0NjI1MjFR0lEKTi0uzszPAykwtKwFAA6ckPYtAAAA"/>
  </w:docVars>
  <w:rsids>
    <w:rsidRoot w:val="00F160FB"/>
    <w:rsid w:val="00000EEC"/>
    <w:rsid w:val="00002D8B"/>
    <w:rsid w:val="000102B0"/>
    <w:rsid w:val="00010BDE"/>
    <w:rsid w:val="0001726D"/>
    <w:rsid w:val="000536DB"/>
    <w:rsid w:val="000844B2"/>
    <w:rsid w:val="000918CA"/>
    <w:rsid w:val="00097625"/>
    <w:rsid w:val="000B11ED"/>
    <w:rsid w:val="000B3CD4"/>
    <w:rsid w:val="000D3271"/>
    <w:rsid w:val="000D51F5"/>
    <w:rsid w:val="000D6F4A"/>
    <w:rsid w:val="000F6B43"/>
    <w:rsid w:val="00107E7D"/>
    <w:rsid w:val="00121F09"/>
    <w:rsid w:val="00133FAA"/>
    <w:rsid w:val="00135D1A"/>
    <w:rsid w:val="00160A09"/>
    <w:rsid w:val="00164B55"/>
    <w:rsid w:val="00172201"/>
    <w:rsid w:val="00173CE5"/>
    <w:rsid w:val="001A3C2E"/>
    <w:rsid w:val="001E498F"/>
    <w:rsid w:val="001E5B7F"/>
    <w:rsid w:val="001F0301"/>
    <w:rsid w:val="001F1167"/>
    <w:rsid w:val="001F533D"/>
    <w:rsid w:val="001F6D15"/>
    <w:rsid w:val="002036A1"/>
    <w:rsid w:val="00222E95"/>
    <w:rsid w:val="00232C33"/>
    <w:rsid w:val="00237A69"/>
    <w:rsid w:val="00241EC7"/>
    <w:rsid w:val="0024388F"/>
    <w:rsid w:val="0024679F"/>
    <w:rsid w:val="00247413"/>
    <w:rsid w:val="00267B63"/>
    <w:rsid w:val="00273810"/>
    <w:rsid w:val="00277194"/>
    <w:rsid w:val="002840D8"/>
    <w:rsid w:val="002A5CF4"/>
    <w:rsid w:val="002B23FC"/>
    <w:rsid w:val="002B3889"/>
    <w:rsid w:val="002C0EF4"/>
    <w:rsid w:val="002C5F89"/>
    <w:rsid w:val="002D0160"/>
    <w:rsid w:val="002E67DD"/>
    <w:rsid w:val="002F27FC"/>
    <w:rsid w:val="002F713F"/>
    <w:rsid w:val="0030033D"/>
    <w:rsid w:val="00322247"/>
    <w:rsid w:val="00322A22"/>
    <w:rsid w:val="003412C6"/>
    <w:rsid w:val="003435A9"/>
    <w:rsid w:val="0035109E"/>
    <w:rsid w:val="0036682A"/>
    <w:rsid w:val="003705FC"/>
    <w:rsid w:val="00381629"/>
    <w:rsid w:val="0038373B"/>
    <w:rsid w:val="00392D9E"/>
    <w:rsid w:val="003B63DE"/>
    <w:rsid w:val="003C5F7A"/>
    <w:rsid w:val="003E5FF4"/>
    <w:rsid w:val="003F4276"/>
    <w:rsid w:val="003F61EB"/>
    <w:rsid w:val="003F7BD0"/>
    <w:rsid w:val="00401769"/>
    <w:rsid w:val="00416570"/>
    <w:rsid w:val="00417C8B"/>
    <w:rsid w:val="00432FBC"/>
    <w:rsid w:val="00452479"/>
    <w:rsid w:val="00457EE5"/>
    <w:rsid w:val="0047000F"/>
    <w:rsid w:val="004823A6"/>
    <w:rsid w:val="0048363C"/>
    <w:rsid w:val="00483F42"/>
    <w:rsid w:val="004864F7"/>
    <w:rsid w:val="00487091"/>
    <w:rsid w:val="00496FA1"/>
    <w:rsid w:val="004B19CA"/>
    <w:rsid w:val="004B4223"/>
    <w:rsid w:val="004B5067"/>
    <w:rsid w:val="004C3ACC"/>
    <w:rsid w:val="004C7069"/>
    <w:rsid w:val="004D1A72"/>
    <w:rsid w:val="004D7511"/>
    <w:rsid w:val="00514866"/>
    <w:rsid w:val="00524555"/>
    <w:rsid w:val="00533F2F"/>
    <w:rsid w:val="00585506"/>
    <w:rsid w:val="005903DD"/>
    <w:rsid w:val="005904B6"/>
    <w:rsid w:val="0059050B"/>
    <w:rsid w:val="005955DF"/>
    <w:rsid w:val="00597547"/>
    <w:rsid w:val="005A735E"/>
    <w:rsid w:val="005C14BD"/>
    <w:rsid w:val="005D3899"/>
    <w:rsid w:val="005E100E"/>
    <w:rsid w:val="005E3049"/>
    <w:rsid w:val="005F3A4D"/>
    <w:rsid w:val="005F5B5F"/>
    <w:rsid w:val="00616C1F"/>
    <w:rsid w:val="00617011"/>
    <w:rsid w:val="0062752B"/>
    <w:rsid w:val="00645FCB"/>
    <w:rsid w:val="00674A52"/>
    <w:rsid w:val="00696ED3"/>
    <w:rsid w:val="006A0AA6"/>
    <w:rsid w:val="006B181E"/>
    <w:rsid w:val="006B1CA5"/>
    <w:rsid w:val="006B444C"/>
    <w:rsid w:val="006C0039"/>
    <w:rsid w:val="006E2964"/>
    <w:rsid w:val="006F31A7"/>
    <w:rsid w:val="006F70DA"/>
    <w:rsid w:val="00716673"/>
    <w:rsid w:val="00723697"/>
    <w:rsid w:val="0073690E"/>
    <w:rsid w:val="00757FB3"/>
    <w:rsid w:val="007734ED"/>
    <w:rsid w:val="00784B12"/>
    <w:rsid w:val="0079369C"/>
    <w:rsid w:val="007A0BA2"/>
    <w:rsid w:val="007A3D29"/>
    <w:rsid w:val="007C242D"/>
    <w:rsid w:val="007C2BF0"/>
    <w:rsid w:val="00806485"/>
    <w:rsid w:val="008321EB"/>
    <w:rsid w:val="00835A0B"/>
    <w:rsid w:val="008408FB"/>
    <w:rsid w:val="008411DB"/>
    <w:rsid w:val="0084167D"/>
    <w:rsid w:val="00870F65"/>
    <w:rsid w:val="0088100F"/>
    <w:rsid w:val="00881B48"/>
    <w:rsid w:val="008827D9"/>
    <w:rsid w:val="00883FF5"/>
    <w:rsid w:val="008A0538"/>
    <w:rsid w:val="008B5D80"/>
    <w:rsid w:val="008D778D"/>
    <w:rsid w:val="008E33F2"/>
    <w:rsid w:val="008F27DA"/>
    <w:rsid w:val="008F58E7"/>
    <w:rsid w:val="00921B3A"/>
    <w:rsid w:val="00933A58"/>
    <w:rsid w:val="009521DF"/>
    <w:rsid w:val="0095414B"/>
    <w:rsid w:val="00960623"/>
    <w:rsid w:val="00961FDD"/>
    <w:rsid w:val="009643EC"/>
    <w:rsid w:val="00985FD8"/>
    <w:rsid w:val="009A24F9"/>
    <w:rsid w:val="009C032C"/>
    <w:rsid w:val="009D0ADD"/>
    <w:rsid w:val="009E046E"/>
    <w:rsid w:val="00A203D5"/>
    <w:rsid w:val="00A22BAE"/>
    <w:rsid w:val="00A45A0A"/>
    <w:rsid w:val="00A45B58"/>
    <w:rsid w:val="00A61FE4"/>
    <w:rsid w:val="00A67BF6"/>
    <w:rsid w:val="00A75721"/>
    <w:rsid w:val="00A8624E"/>
    <w:rsid w:val="00A94F75"/>
    <w:rsid w:val="00A95769"/>
    <w:rsid w:val="00AC59B4"/>
    <w:rsid w:val="00AD6332"/>
    <w:rsid w:val="00AE317A"/>
    <w:rsid w:val="00AF2873"/>
    <w:rsid w:val="00AF6C5D"/>
    <w:rsid w:val="00B0210B"/>
    <w:rsid w:val="00B026CD"/>
    <w:rsid w:val="00B118E1"/>
    <w:rsid w:val="00B15D06"/>
    <w:rsid w:val="00B30E4A"/>
    <w:rsid w:val="00B43EAB"/>
    <w:rsid w:val="00B54EEE"/>
    <w:rsid w:val="00B5767D"/>
    <w:rsid w:val="00B63863"/>
    <w:rsid w:val="00B71B28"/>
    <w:rsid w:val="00B73D04"/>
    <w:rsid w:val="00B92FAD"/>
    <w:rsid w:val="00BB5667"/>
    <w:rsid w:val="00BE3E18"/>
    <w:rsid w:val="00C11397"/>
    <w:rsid w:val="00C26019"/>
    <w:rsid w:val="00C341EC"/>
    <w:rsid w:val="00C36B58"/>
    <w:rsid w:val="00C62755"/>
    <w:rsid w:val="00C76832"/>
    <w:rsid w:val="00C9587B"/>
    <w:rsid w:val="00C95C3B"/>
    <w:rsid w:val="00CC4919"/>
    <w:rsid w:val="00CD6D77"/>
    <w:rsid w:val="00CE069A"/>
    <w:rsid w:val="00CE3C3F"/>
    <w:rsid w:val="00D0429D"/>
    <w:rsid w:val="00D079BF"/>
    <w:rsid w:val="00D32D89"/>
    <w:rsid w:val="00D54275"/>
    <w:rsid w:val="00D75074"/>
    <w:rsid w:val="00D824F9"/>
    <w:rsid w:val="00D90322"/>
    <w:rsid w:val="00D91580"/>
    <w:rsid w:val="00D92FD2"/>
    <w:rsid w:val="00DA1619"/>
    <w:rsid w:val="00DB1030"/>
    <w:rsid w:val="00DB2281"/>
    <w:rsid w:val="00DC3483"/>
    <w:rsid w:val="00DF00E9"/>
    <w:rsid w:val="00DF50E8"/>
    <w:rsid w:val="00E16D95"/>
    <w:rsid w:val="00E2167D"/>
    <w:rsid w:val="00E3327E"/>
    <w:rsid w:val="00E4555E"/>
    <w:rsid w:val="00E46BC1"/>
    <w:rsid w:val="00E55933"/>
    <w:rsid w:val="00E75069"/>
    <w:rsid w:val="00E90DD9"/>
    <w:rsid w:val="00E9246B"/>
    <w:rsid w:val="00E92EEC"/>
    <w:rsid w:val="00EA0C33"/>
    <w:rsid w:val="00EA16A7"/>
    <w:rsid w:val="00EB03B5"/>
    <w:rsid w:val="00EB273D"/>
    <w:rsid w:val="00EB7DF3"/>
    <w:rsid w:val="00EC208D"/>
    <w:rsid w:val="00EF3353"/>
    <w:rsid w:val="00EF45EF"/>
    <w:rsid w:val="00EF51E3"/>
    <w:rsid w:val="00EF5370"/>
    <w:rsid w:val="00F066F8"/>
    <w:rsid w:val="00F06BF7"/>
    <w:rsid w:val="00F160FB"/>
    <w:rsid w:val="00F17596"/>
    <w:rsid w:val="00F176E4"/>
    <w:rsid w:val="00F20278"/>
    <w:rsid w:val="00F31257"/>
    <w:rsid w:val="00F3206D"/>
    <w:rsid w:val="00F34706"/>
    <w:rsid w:val="00F44427"/>
    <w:rsid w:val="00F63237"/>
    <w:rsid w:val="00F665DF"/>
    <w:rsid w:val="00F9296E"/>
    <w:rsid w:val="00F94CDE"/>
    <w:rsid w:val="00FA4F64"/>
    <w:rsid w:val="00FB3AD0"/>
    <w:rsid w:val="00FB40C3"/>
    <w:rsid w:val="00FB455A"/>
    <w:rsid w:val="00FE0213"/>
    <w:rsid w:val="00FE1341"/>
    <w:rsid w:val="00FE3644"/>
    <w:rsid w:val="00FE7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FF06A7"/>
  <w15:docId w15:val="{C6A13D3C-4EE5-4419-93EB-9FDBD2AFA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3119"/>
      </w:tabs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3119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4"/>
      <w:lang w:val="ro-RO"/>
    </w:rPr>
  </w:style>
  <w:style w:type="paragraph" w:styleId="Heading7">
    <w:name w:val="heading 7"/>
    <w:basedOn w:val="Normal"/>
    <w:next w:val="Normal"/>
    <w:qFormat/>
    <w:pPr>
      <w:keepNext/>
      <w:tabs>
        <w:tab w:val="left" w:pos="3119"/>
      </w:tabs>
      <w:jc w:val="right"/>
      <w:outlineLvl w:val="6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left" w:pos="3119"/>
      </w:tabs>
      <w:jc w:val="righ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pPr>
      <w:jc w:val="center"/>
    </w:pPr>
    <w:rPr>
      <w:b/>
      <w:sz w:val="28"/>
    </w:rPr>
  </w:style>
  <w:style w:type="paragraph" w:styleId="BodyText3">
    <w:name w:val="Body Text 3"/>
    <w:basedOn w:val="Normal"/>
    <w:pPr>
      <w:jc w:val="center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452479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0976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97625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6524C7-8FDD-4420-8AFA-6EAF879319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45</Words>
  <Characters>1566</Characters>
  <Application>Microsoft Office Word</Application>
  <DocSecurity>0</DocSecurity>
  <Lines>391</Lines>
  <Paragraphs>2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DEPARATMENTUL MANAGEMENT</vt:lpstr>
      <vt:lpstr>DEPARATMENTUL MANAGEMENT</vt:lpstr>
    </vt:vector>
  </TitlesOfParts>
  <Company>U.P.B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ATMENTUL MANAGEMENT</dc:title>
  <dc:creator>Catedra de Management</dc:creator>
  <cp:lastModifiedBy>Bogdan Fleaca (76884)</cp:lastModifiedBy>
  <cp:revision>6</cp:revision>
  <cp:lastPrinted>2017-02-10T11:20:00Z</cp:lastPrinted>
  <dcterms:created xsi:type="dcterms:W3CDTF">2024-02-18T07:25:00Z</dcterms:created>
  <dcterms:modified xsi:type="dcterms:W3CDTF">2024-02-18T07:57:00Z</dcterms:modified>
</cp:coreProperties>
</file>